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FF22F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E0F7D">
        <w:rPr>
          <w:rFonts w:eastAsia="Times New Roman" w:cstheme="minorHAnsi"/>
          <w:b/>
        </w:rPr>
        <w:t>68303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20DB684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E0F7D" w:rsidRPr="00AC0B8B">
          <w:rPr>
            <w:rStyle w:val="Hyperlink"/>
            <w:rFonts w:eastAsia="Times New Roman" w:cstheme="minorHAnsi"/>
            <w:b/>
          </w:rPr>
          <w:t>https://review.jove.com/account/file-uploader?src=20832463</w:t>
        </w:r>
      </w:hyperlink>
    </w:p>
    <w:p w14:paraId="4734A24F" w14:textId="77777777" w:rsidR="005E0F7D" w:rsidRPr="00B07A3B" w:rsidRDefault="005E0F7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F425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76458" w:rsidRPr="00F76458">
        <w:rPr>
          <w:rStyle w:val="ArticleTitle"/>
          <w:rFonts w:cstheme="minorHAnsi"/>
        </w:rPr>
        <w:t>Technique of Conjunctival Biopsy and Direct Immunofluorescence for Diagnosing Mucous Membrane Pemphigoid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9AAEC1D" w14:textId="77777777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lang w:val="en-IN"/>
        </w:rPr>
        <w:t xml:space="preserve">Tirupathi Rao 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, Sayan Basu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, Swati Singh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,2</w:t>
      </w:r>
    </w:p>
    <w:p w14:paraId="6D30D652" w14:textId="77777777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059AF410" w14:textId="5FEE231B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Prof. Krothapalli Ravindranath Ophthalmic Research Biorepository, LV Prasad Eye Institute</w:t>
      </w:r>
    </w:p>
    <w:p w14:paraId="74A3CDA1" w14:textId="6DCD2C44" w:rsidR="00D6314B" w:rsidRPr="00F76458" w:rsidRDefault="00F76458" w:rsidP="00EC3C46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Brien Holden Centre for Eye Research (BHERC), L V Prasad Eye Institute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641029B" w:rsidR="004E0C5A" w:rsidRPr="00F76458" w:rsidRDefault="00F76458" w:rsidP="00F76458">
      <w:pPr>
        <w:rPr>
          <w:rFonts w:ascii="Calibri" w:hAnsi="Calibri" w:cs="Calibri"/>
        </w:rPr>
      </w:pPr>
      <w:bookmarkStart w:id="0" w:name="_Hlk25233958"/>
      <w:r w:rsidRPr="003C200B">
        <w:rPr>
          <w:rFonts w:ascii="Calibri" w:hAnsi="Calibri" w:cs="Calibri"/>
        </w:rPr>
        <w:t xml:space="preserve">Swati Singh 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</w:t>
      </w:r>
      <w:hyperlink r:id="rId8" w:history="1">
        <w:r w:rsidRPr="003C200B">
          <w:rPr>
            <w:rStyle w:val="Hyperlink"/>
            <w:rFonts w:ascii="Calibri" w:hAnsi="Calibri" w:cs="Calibri"/>
          </w:rPr>
          <w:t>swatisingh@lvpei.org</w:t>
        </w:r>
      </w:hyperlink>
      <w:r w:rsidRPr="003C200B">
        <w:rPr>
          <w:rFonts w:ascii="Calibri" w:hAnsi="Calibri"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E10BD65" w14:textId="77777777" w:rsidR="00F76458" w:rsidRPr="003C200B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>Tirupathi Rao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tirupathirao@lvpei.org)</w:t>
      </w:r>
    </w:p>
    <w:p w14:paraId="12916965" w14:textId="38116DB8" w:rsidR="003B5E26" w:rsidRPr="00F76458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>Sayan Basu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sayanbasu@lvpei.org)</w:t>
      </w:r>
    </w:p>
    <w:p w14:paraId="470DCE26" w14:textId="77777777" w:rsidR="00F76458" w:rsidRPr="003C200B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 xml:space="preserve">Swati Singh 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</w:t>
      </w:r>
      <w:hyperlink r:id="rId9" w:history="1">
        <w:r w:rsidRPr="003C200B">
          <w:rPr>
            <w:rStyle w:val="Hyperlink"/>
            <w:rFonts w:ascii="Calibri" w:hAnsi="Calibri" w:cs="Calibri"/>
          </w:rPr>
          <w:t>swatisingh@lvpei.org</w:t>
        </w:r>
      </w:hyperlink>
      <w:r w:rsidRPr="003C200B">
        <w:rPr>
          <w:rFonts w:ascii="Calibri" w:hAnsi="Calibri" w:cs="Calibr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003E67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50EA5">
        <w:rPr>
          <w:rFonts w:eastAsia="Times New Roman" w:cstheme="minorHAnsi"/>
          <w:b/>
          <w:bCs/>
        </w:rPr>
        <w:t>YES</w:t>
      </w:r>
    </w:p>
    <w:p w14:paraId="181DD27E" w14:textId="5D74F8FD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F11BD5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50EA5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D37DD8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50EA5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2573E">
        <w:rPr>
          <w:rFonts w:cstheme="minorHAnsi"/>
          <w:b/>
          <w:sz w:val="22"/>
          <w:szCs w:val="22"/>
        </w:rPr>
        <w:t>Length</w:t>
      </w:r>
    </w:p>
    <w:p w14:paraId="72F5C5E6" w14:textId="643D03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2573E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3441A07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2573E">
        <w:rPr>
          <w:rFonts w:cstheme="minorHAnsi"/>
          <w:bCs/>
          <w:sz w:val="22"/>
          <w:szCs w:val="22"/>
        </w:rPr>
        <w:t>3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3CB577AC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3463FB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>: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5442571E" w:rsidR="007D61A8" w:rsidRPr="003463FB" w:rsidRDefault="00850EA5" w:rsidP="000A62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A0775B">
        <w:rPr>
          <w:rStyle w:val="AuthorName"/>
          <w:rFonts w:asciiTheme="minorHAnsi" w:eastAsia="Times" w:hAnsiTheme="minorHAnsi" w:cstheme="minorHAnsi"/>
        </w:rPr>
        <w:t>Swati Singh</w:t>
      </w:r>
      <w:r w:rsidR="00927B12" w:rsidRPr="00A0775B">
        <w:rPr>
          <w:rStyle w:val="AuthorName"/>
          <w:rFonts w:asciiTheme="minorHAnsi" w:eastAsia="Times" w:hAnsiTheme="minorHAnsi" w:cstheme="minorHAnsi"/>
        </w:rPr>
        <w:t>:</w:t>
      </w:r>
      <w:r w:rsidR="005A33C6" w:rsidRPr="00A0775B">
        <w:rPr>
          <w:rFonts w:cstheme="minorHAnsi"/>
        </w:rPr>
        <w:t xml:space="preserve"> </w:t>
      </w:r>
      <w:r w:rsidR="00A0775B" w:rsidRPr="00A0775B">
        <w:rPr>
          <w:rFonts w:cstheme="minorHAnsi"/>
        </w:rPr>
        <w:t xml:space="preserve">We are trying to increase the </w:t>
      </w:r>
      <w:r w:rsidR="006C001F">
        <w:rPr>
          <w:rFonts w:cstheme="minorHAnsi"/>
          <w:color w:val="auto"/>
        </w:rPr>
        <w:t xml:space="preserve">adoption of conjunctival biopsy for the diagnosis of </w:t>
      </w:r>
      <w:r w:rsidR="006C001F">
        <w:rPr>
          <w:rFonts w:asciiTheme="majorHAnsi" w:hAnsiTheme="majorHAnsi" w:cstheme="majorHAnsi"/>
          <w:color w:val="auto"/>
        </w:rPr>
        <w:t>Ocular mucous membrane pemphigoid, a chronic, cicatrizing conjunctivitis and,</w:t>
      </w:r>
      <w:r w:rsidR="00A0775B" w:rsidRPr="00A0775B">
        <w:rPr>
          <w:rFonts w:asciiTheme="majorHAnsi" w:hAnsiTheme="majorHAnsi" w:cstheme="majorHAnsi"/>
        </w:rPr>
        <w:t xml:space="preserve"> if left untreated, can cause blindness. </w:t>
      </w:r>
    </w:p>
    <w:p w14:paraId="3D9924BE" w14:textId="0E53226A" w:rsidR="003463FB" w:rsidRPr="00A0775B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457EF8BE" w:rsidR="007D61A8" w:rsidRPr="003463FB" w:rsidRDefault="00850EA5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C001F">
        <w:rPr>
          <w:rStyle w:val="AuthorName"/>
          <w:rFonts w:asciiTheme="minorHAnsi" w:eastAsia="Times" w:hAnsiTheme="minorHAnsi" w:cstheme="minorHAnsi"/>
        </w:rPr>
        <w:t>Swati Singh</w:t>
      </w:r>
      <w:r w:rsidR="00333FA4" w:rsidRPr="006C001F">
        <w:rPr>
          <w:rFonts w:eastAsia="Times New Roman" w:cstheme="minorHAnsi"/>
          <w:b/>
          <w:bCs/>
          <w:u w:val="single"/>
        </w:rPr>
        <w:t>:</w:t>
      </w:r>
      <w:r w:rsidR="00333FA4" w:rsidRPr="006C001F">
        <w:rPr>
          <w:rFonts w:eastAsia="Times New Roman" w:cstheme="minorHAnsi"/>
        </w:rPr>
        <w:t xml:space="preserve"> </w:t>
      </w:r>
      <w:r w:rsidR="00A0775B" w:rsidRPr="006C001F">
        <w:rPr>
          <w:rFonts w:asciiTheme="majorHAnsi" w:hAnsiTheme="majorHAnsi" w:cstheme="majorHAnsi"/>
        </w:rPr>
        <w:t xml:space="preserve">Direct immunofluorescence staining (DIF) of the conjunctival biopsy for immune complex deposition in the basement membrane is diagnostic of </w:t>
      </w:r>
      <w:r w:rsidR="003463FB" w:rsidRPr="003463FB">
        <w:rPr>
          <w:rFonts w:asciiTheme="majorHAnsi" w:hAnsiTheme="majorHAnsi" w:cstheme="majorHAnsi"/>
        </w:rPr>
        <w:t xml:space="preserve">mucous membrane </w:t>
      </w:r>
      <w:proofErr w:type="gramStart"/>
      <w:r w:rsidR="003463FB" w:rsidRPr="003463FB">
        <w:rPr>
          <w:rFonts w:asciiTheme="majorHAnsi" w:hAnsiTheme="majorHAnsi" w:cstheme="majorHAnsi"/>
        </w:rPr>
        <w:t>pemphigoid</w:t>
      </w:r>
      <w:r w:rsidR="006C001F">
        <w:rPr>
          <w:rFonts w:asciiTheme="majorHAnsi" w:hAnsiTheme="majorHAnsi" w:cstheme="majorHAnsi"/>
        </w:rPr>
        <w:t>,</w:t>
      </w:r>
      <w:r w:rsidR="006C001F" w:rsidRPr="006C001F">
        <w:rPr>
          <w:rFonts w:asciiTheme="majorHAnsi" w:hAnsiTheme="majorHAnsi" w:cstheme="majorHAnsi"/>
        </w:rPr>
        <w:t xml:space="preserve"> but</w:t>
      </w:r>
      <w:proofErr w:type="gramEnd"/>
      <w:r w:rsidR="006C001F" w:rsidRPr="006C001F">
        <w:rPr>
          <w:rFonts w:asciiTheme="majorHAnsi" w:hAnsiTheme="majorHAnsi" w:cstheme="majorHAnsi"/>
        </w:rPr>
        <w:t xml:space="preserve"> is not performed at many eye </w:t>
      </w:r>
      <w:proofErr w:type="spellStart"/>
      <w:r w:rsidR="006C001F" w:rsidRPr="006C001F">
        <w:rPr>
          <w:rFonts w:asciiTheme="majorHAnsi" w:hAnsiTheme="majorHAnsi" w:cstheme="majorHAnsi"/>
        </w:rPr>
        <w:t>centres</w:t>
      </w:r>
      <w:proofErr w:type="spellEnd"/>
      <w:r w:rsidR="006C001F" w:rsidRPr="006C001F">
        <w:rPr>
          <w:rFonts w:asciiTheme="majorHAnsi" w:hAnsiTheme="majorHAnsi" w:cstheme="majorHAnsi"/>
        </w:rPr>
        <w:t xml:space="preserve"> across the world</w:t>
      </w:r>
      <w:r w:rsidR="006C001F">
        <w:rPr>
          <w:rFonts w:asciiTheme="majorHAnsi" w:hAnsiTheme="majorHAnsi" w:cstheme="majorHAnsi"/>
        </w:rPr>
        <w:t xml:space="preserve">. </w:t>
      </w:r>
    </w:p>
    <w:p w14:paraId="0766E5E0" w14:textId="217B32A8" w:rsidR="003463FB" w:rsidRPr="006C001F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</w:t>
      </w:r>
    </w:p>
    <w:p w14:paraId="57360DAF" w14:textId="77777777" w:rsidR="006C001F" w:rsidRPr="006C001F" w:rsidRDefault="006C001F" w:rsidP="006C001F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265BC9F" w:rsidR="00333FA4" w:rsidRPr="003463FB" w:rsidRDefault="00850EA5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rupathi Rao</w:t>
      </w:r>
      <w:r w:rsidR="003463FB">
        <w:rPr>
          <w:rStyle w:val="AuthorName"/>
          <w:rFonts w:asciiTheme="minorHAnsi" w:eastAsia="Times" w:hAnsiTheme="minorHAnsi" w:cstheme="minorHAnsi"/>
        </w:rPr>
        <w:t>:</w:t>
      </w:r>
      <w:r w:rsidR="00A0775B" w:rsidRPr="00A0775B">
        <w:rPr>
          <w:rFonts w:asciiTheme="majorHAnsi" w:hAnsiTheme="majorHAnsi" w:cstheme="majorHAnsi"/>
        </w:rPr>
        <w:t xml:space="preserve"> </w:t>
      </w:r>
      <w:r w:rsidR="00A0775B">
        <w:rPr>
          <w:rFonts w:asciiTheme="majorHAnsi" w:hAnsiTheme="majorHAnsi" w:cstheme="majorHAnsi"/>
        </w:rPr>
        <w:t>The current methods paper describes the technique of harvesting conjunctival biops</w:t>
      </w:r>
      <w:r w:rsidR="006C001F">
        <w:rPr>
          <w:rFonts w:asciiTheme="majorHAnsi" w:hAnsiTheme="majorHAnsi" w:cstheme="majorHAnsi"/>
        </w:rPr>
        <w:t>ies</w:t>
      </w:r>
      <w:r w:rsidR="00A0775B">
        <w:rPr>
          <w:rFonts w:asciiTheme="majorHAnsi" w:hAnsiTheme="majorHAnsi" w:cstheme="majorHAnsi"/>
        </w:rPr>
        <w:t xml:space="preserve"> and using optimal cutting temperature medium-filled cartridges for sample transfer and block preparation</w:t>
      </w:r>
      <w:r w:rsidR="006C001F">
        <w:rPr>
          <w:rFonts w:asciiTheme="majorHAnsi" w:hAnsiTheme="majorHAnsi" w:cstheme="majorHAnsi"/>
        </w:rPr>
        <w:t>, which reduces sample handling.</w:t>
      </w:r>
    </w:p>
    <w:p w14:paraId="0162F2FE" w14:textId="4C10AF52" w:rsidR="003463FB" w:rsidRPr="00D75084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0BA91951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870343D" w:rsidR="00FF25E5" w:rsidRPr="003463FB" w:rsidRDefault="00850EA5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wati Singh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="00B85F97">
        <w:rPr>
          <w:rStyle w:val="AuthorName"/>
          <w:rFonts w:asciiTheme="minorHAnsi" w:eastAsia="Times" w:hAnsiTheme="minorHAnsi" w:cstheme="minorHAnsi"/>
          <w:u w:val="none"/>
        </w:rPr>
        <w:t xml:space="preserve">Head, Prof. KR Ophthalmic </w:t>
      </w:r>
      <w:r w:rsidR="006362C5">
        <w:rPr>
          <w:rStyle w:val="AuthorName"/>
          <w:rFonts w:asciiTheme="minorHAnsi" w:eastAsia="Times" w:hAnsiTheme="minorHAnsi" w:cstheme="minorHAnsi"/>
          <w:u w:val="none"/>
        </w:rPr>
        <w:t>B</w:t>
      </w:r>
      <w:r w:rsidR="00B85F97">
        <w:rPr>
          <w:rStyle w:val="AuthorName"/>
          <w:rFonts w:asciiTheme="minorHAnsi" w:eastAsia="Times" w:hAnsiTheme="minorHAnsi" w:cstheme="minorHAnsi"/>
          <w:u w:val="none"/>
        </w:rPr>
        <w:t xml:space="preserve">iorepository </w:t>
      </w:r>
      <w:r w:rsidR="006362C5">
        <w:rPr>
          <w:rStyle w:val="AuthorName"/>
          <w:rFonts w:asciiTheme="minorHAnsi" w:eastAsia="Times" w:hAnsiTheme="minorHAnsi" w:cstheme="minorHAnsi"/>
          <w:u w:val="none"/>
        </w:rPr>
        <w:t>L</w:t>
      </w:r>
      <w:r w:rsidR="00B85F97">
        <w:rPr>
          <w:rStyle w:val="AuthorName"/>
          <w:rFonts w:asciiTheme="minorHAnsi" w:eastAsia="Times" w:hAnsiTheme="minorHAnsi" w:cstheme="minorHAnsi"/>
          <w:u w:val="none"/>
        </w:rPr>
        <w:t>ab, LVPEI</w:t>
      </w:r>
      <w:r w:rsidR="00AA2236">
        <w:rPr>
          <w:rFonts w:cstheme="minorHAnsi"/>
        </w:rPr>
        <w:t xml:space="preserve">: </w:t>
      </w:r>
      <w:r w:rsidR="006362C5">
        <w:rPr>
          <w:rFonts w:cstheme="minorHAnsi"/>
        </w:rPr>
        <w:t>JOVE is a unique journal that provides real-world, hands-on experience of the experiments published by researchers. The visualization component enables the trust and easy adaptability of your technique by anyone in the world.</w:t>
      </w:r>
    </w:p>
    <w:p w14:paraId="4E3F9B71" w14:textId="0C3451E6" w:rsidR="003463FB" w:rsidRPr="00D75084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B1DA56D" w14:textId="77777777" w:rsidR="00266CD6" w:rsidRDefault="00266CD6" w:rsidP="00FF25E5">
      <w:pPr>
        <w:spacing w:before="120"/>
        <w:rPr>
          <w:rFonts w:cstheme="minorHAnsi"/>
          <w:color w:val="000000"/>
          <w:shd w:val="clear" w:color="auto" w:fill="FFFFFF"/>
        </w:rPr>
      </w:pPr>
    </w:p>
    <w:p w14:paraId="5ACFD55C" w14:textId="3FAA1613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>?</w:t>
      </w:r>
    </w:p>
    <w:p w14:paraId="72391F28" w14:textId="1C939011" w:rsidR="00FF25E5" w:rsidRPr="003463FB" w:rsidRDefault="00B85F97" w:rsidP="003463F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85F97">
        <w:rPr>
          <w:rFonts w:ascii="Calibri" w:hAnsi="Calibri" w:cstheme="minorHAnsi"/>
          <w:b/>
          <w:color w:val="auto"/>
          <w:u w:val="single"/>
        </w:rPr>
        <w:t>Swati Singh,</w:t>
      </w:r>
      <w:r w:rsidR="00AD5A94" w:rsidRPr="00AD5A94">
        <w:rPr>
          <w:rFonts w:eastAsia="Times New Roman" w:cstheme="minorHAnsi"/>
        </w:rPr>
        <w:t xml:space="preserve"> </w:t>
      </w:r>
      <w:r w:rsidRPr="00B85F97">
        <w:rPr>
          <w:rFonts w:ascii="Calibri" w:hAnsi="Calibri" w:cstheme="minorHAnsi"/>
          <w:b/>
          <w:color w:val="auto"/>
          <w:u w:val="single"/>
        </w:rPr>
        <w:t xml:space="preserve">Head, Prof. KR Ophthalmic </w:t>
      </w:r>
      <w:r w:rsidR="006362C5">
        <w:rPr>
          <w:rFonts w:ascii="Calibri" w:hAnsi="Calibri" w:cstheme="minorHAnsi"/>
          <w:b/>
          <w:color w:val="auto"/>
          <w:u w:val="single"/>
        </w:rPr>
        <w:t>B</w:t>
      </w:r>
      <w:r w:rsidRPr="00B85F97">
        <w:rPr>
          <w:rFonts w:ascii="Calibri" w:hAnsi="Calibri" w:cstheme="minorHAnsi"/>
          <w:b/>
          <w:color w:val="auto"/>
          <w:u w:val="single"/>
        </w:rPr>
        <w:t xml:space="preserve">iorepository </w:t>
      </w:r>
      <w:r w:rsidR="006362C5">
        <w:rPr>
          <w:rFonts w:ascii="Calibri" w:hAnsi="Calibri" w:cstheme="minorHAnsi"/>
          <w:b/>
          <w:color w:val="auto"/>
          <w:u w:val="single"/>
        </w:rPr>
        <w:t>L</w:t>
      </w:r>
      <w:r w:rsidRPr="00B85F97">
        <w:rPr>
          <w:rFonts w:ascii="Calibri" w:hAnsi="Calibri" w:cstheme="minorHAnsi"/>
          <w:b/>
          <w:color w:val="auto"/>
          <w:u w:val="single"/>
        </w:rPr>
        <w:t>ab, LVPEI</w:t>
      </w:r>
      <w:r w:rsidR="00AD5A94">
        <w:rPr>
          <w:rFonts w:cstheme="minorHAnsi"/>
        </w:rPr>
        <w:t xml:space="preserve">: </w:t>
      </w:r>
      <w:r w:rsidR="006362C5">
        <w:rPr>
          <w:rFonts w:cstheme="minorHAnsi"/>
        </w:rPr>
        <w:t>My laboratory’s chief technician could publish his first-author paper based on the experiments he performed for researchers. This has boosted his confidence and improved the productivity of our lab.</w:t>
      </w:r>
    </w:p>
    <w:p w14:paraId="01C6E096" w14:textId="4E369243" w:rsidR="003463FB" w:rsidRPr="00B07A3B" w:rsidRDefault="003463FB" w:rsidP="003463F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146D4196" w14:textId="70297EB5" w:rsidR="00FF25E5" w:rsidRDefault="00D74632" w:rsidP="00FF25E5">
      <w:pPr>
        <w:spacing w:before="120"/>
        <w:rPr>
          <w:rFonts w:cstheme="minorHAnsi"/>
        </w:rPr>
      </w:pPr>
      <w:r>
        <w:rPr>
          <w:rFonts w:cstheme="minorHAnsi"/>
          <w:b/>
          <w:bCs/>
        </w:rPr>
        <w:br/>
      </w:r>
      <w:r w:rsidRPr="00D74632">
        <w:rPr>
          <w:rFonts w:cstheme="minorHAnsi"/>
          <w:b/>
          <w:bCs/>
          <w:i/>
          <w:iCs/>
          <w:color w:val="3333FF"/>
        </w:rPr>
        <w:t>Videographer: Please capture the testimonials in both Hindi and English</w:t>
      </w:r>
      <w:r w:rsidRPr="00D74632">
        <w:rPr>
          <w:rFonts w:cstheme="minorHAnsi"/>
          <w:b/>
          <w:bCs/>
          <w:i/>
          <w:iCs/>
        </w:rPr>
        <w:t xml:space="preserve"> </w:t>
      </w:r>
      <w:r w:rsidR="00FF25E5" w:rsidRPr="00000E22">
        <w:rPr>
          <w:rFonts w:cstheme="minorHAnsi"/>
        </w:rPr>
        <w:br w:type="page"/>
      </w:r>
    </w:p>
    <w:p w14:paraId="3BB95753" w14:textId="77777777" w:rsidR="00D74632" w:rsidRPr="00C058AE" w:rsidRDefault="00D74632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6A2842">
        <w:rPr>
          <w:rFonts w:cstheme="minorHAnsi"/>
          <w:b/>
          <w:bCs/>
        </w:rPr>
        <w:t>Ethics Title Card</w:t>
      </w:r>
    </w:p>
    <w:p w14:paraId="2AB394E5" w14:textId="6D703AEB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6A2842" w:rsidRPr="006A2842">
        <w:rPr>
          <w:rFonts w:eastAsia="Times New Roman" w:cstheme="minorHAnsi"/>
        </w:rPr>
        <w:t xml:space="preserve">human research ethics committee </w:t>
      </w:r>
      <w:r w:rsidRPr="00B36993">
        <w:rPr>
          <w:rFonts w:eastAsia="Times New Roman" w:cstheme="minorHAnsi"/>
        </w:rPr>
        <w:t xml:space="preserve">at </w:t>
      </w:r>
      <w:r w:rsidR="006A2842" w:rsidRPr="006A2842">
        <w:rPr>
          <w:rFonts w:eastAsia="Times New Roman" w:cstheme="minorHAnsi"/>
        </w:rPr>
        <w:t>LV Prasad Eye Institu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28815D7" w:rsidR="00CE10F2" w:rsidRDefault="0092573E" w:rsidP="003463F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2573E">
        <w:rPr>
          <w:rFonts w:cstheme="minorHAnsi"/>
          <w:b/>
          <w:bCs/>
        </w:rPr>
        <w:t>Conjunctival Biopsy and Immunofluorescence Processing for Pemphigoid Diagnosis</w:t>
      </w:r>
    </w:p>
    <w:p w14:paraId="314C5FBA" w14:textId="3164768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85F97">
        <w:rPr>
          <w:rFonts w:cstheme="minorHAnsi"/>
        </w:rPr>
        <w:t xml:space="preserve">Swati </w:t>
      </w:r>
      <w:proofErr w:type="gramStart"/>
      <w:r w:rsidR="00B85F97">
        <w:rPr>
          <w:rFonts w:cstheme="minorHAnsi"/>
        </w:rPr>
        <w:t>Singh</w:t>
      </w:r>
      <w:r w:rsidR="00FF25E5">
        <w:rPr>
          <w:rFonts w:cstheme="minorHAnsi"/>
        </w:rPr>
        <w:t xml:space="preserve"> </w:t>
      </w:r>
      <w:r w:rsidR="003463FB">
        <w:rPr>
          <w:rFonts w:cstheme="minorHAnsi"/>
        </w:rPr>
        <w:t>,</w:t>
      </w:r>
      <w:proofErr w:type="gramEnd"/>
      <w:r w:rsidR="003463FB">
        <w:rPr>
          <w:rFonts w:cstheme="minorHAnsi"/>
        </w:rPr>
        <w:t xml:space="preserve"> Tirupathi Rao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C761C41" w14:textId="7AF212D4" w:rsidR="00F76458" w:rsidRDefault="00F76458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 xml:space="preserve">To begin, plan a biopsy from both eyes of the patient suspected of pemphigoid under topical or local anesthesia using an operating microscope </w:t>
      </w:r>
      <w:r w:rsidRPr="00BF2491">
        <w:rPr>
          <w:b/>
          <w:color w:val="7030A0"/>
        </w:rPr>
        <w:t>[1]</w:t>
      </w:r>
      <w:r w:rsidRPr="00BF2491">
        <w:rPr>
          <w:color w:val="7030A0"/>
        </w:rPr>
        <w:t>.</w:t>
      </w:r>
      <w:r w:rsidR="00DF615C" w:rsidRPr="00BF2491">
        <w:rPr>
          <w:color w:val="7030A0"/>
        </w:rPr>
        <w:t xml:space="preserve"> Take informed consent from the patient and clearly explain the possible side effects, including bleeding, scarring, and the potential need to start topical steroids after surgery </w:t>
      </w:r>
      <w:r w:rsidR="00DF615C" w:rsidRPr="00BF2491">
        <w:rPr>
          <w:b/>
          <w:color w:val="7030A0"/>
        </w:rPr>
        <w:t>[2]</w:t>
      </w:r>
      <w:r w:rsidR="00DF615C" w:rsidRPr="00BF2491">
        <w:rPr>
          <w:color w:val="7030A0"/>
        </w:rPr>
        <w:t>.</w:t>
      </w:r>
    </w:p>
    <w:p w14:paraId="36E4A3D8" w14:textId="23FE14C6" w:rsidR="00F76458" w:rsidRDefault="00F76458" w:rsidP="003463FB">
      <w:pPr>
        <w:pStyle w:val="ShotDescription"/>
        <w:numPr>
          <w:ilvl w:val="2"/>
          <w:numId w:val="3"/>
        </w:numPr>
      </w:pPr>
      <w:r>
        <w:t>WIDE: Talent preparing the microscope and examining the patient chart for biopsy planning.</w:t>
      </w:r>
    </w:p>
    <w:p w14:paraId="7C6E791F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 xml:space="preserve">Talent explaining the consent form to the patient and pointing </w:t>
      </w:r>
      <w:proofErr w:type="gramStart"/>
      <w:r>
        <w:t>out side</w:t>
      </w:r>
      <w:proofErr w:type="gramEnd"/>
      <w:r>
        <w:t xml:space="preserve"> effects on a printed chart.</w:t>
      </w:r>
    </w:p>
    <w:p w14:paraId="35298A6E" w14:textId="77777777" w:rsidR="00F76458" w:rsidRDefault="00F76458" w:rsidP="00F76458"/>
    <w:p w14:paraId="15B074A8" w14:textId="08384905" w:rsidR="00F76458" w:rsidRDefault="00266CD6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>A</w:t>
      </w:r>
      <w:r w:rsidR="00DF615C" w:rsidRPr="00BF2491">
        <w:rPr>
          <w:color w:val="7030A0"/>
        </w:rPr>
        <w:t>fter applying topical proparacaine</w:t>
      </w:r>
      <w:r w:rsidRPr="00BF2491">
        <w:rPr>
          <w:color w:val="7030A0"/>
        </w:rPr>
        <w:t>,</w:t>
      </w:r>
      <w:r w:rsidR="00DF615C" w:rsidRPr="00BF2491">
        <w:rPr>
          <w:color w:val="7030A0"/>
        </w:rPr>
        <w:t xml:space="preserve"> </w:t>
      </w:r>
      <w:r w:rsidRPr="00BF2491">
        <w:rPr>
          <w:color w:val="7030A0"/>
        </w:rPr>
        <w:t>i</w:t>
      </w:r>
      <w:r w:rsidR="00F76458" w:rsidRPr="00BF2491">
        <w:rPr>
          <w:color w:val="7030A0"/>
        </w:rPr>
        <w:t xml:space="preserve">f the patient still experiences pain, inject 0.2 milliliters of 2 percent lidocaine </w:t>
      </w:r>
      <w:proofErr w:type="spellStart"/>
      <w:r w:rsidR="00F76458" w:rsidRPr="00BF2491">
        <w:rPr>
          <w:color w:val="7030A0"/>
        </w:rPr>
        <w:t>subconjunctivally</w:t>
      </w:r>
      <w:proofErr w:type="spellEnd"/>
      <w:r w:rsidR="00F76458" w:rsidRPr="00BF2491">
        <w:rPr>
          <w:color w:val="7030A0"/>
        </w:rPr>
        <w:t xml:space="preserve"> using a 1</w:t>
      </w:r>
      <w:r w:rsidR="00DF615C" w:rsidRPr="00BF2491">
        <w:rPr>
          <w:color w:val="7030A0"/>
        </w:rPr>
        <w:t>-</w:t>
      </w:r>
      <w:r w:rsidR="00F76458" w:rsidRPr="00BF2491">
        <w:rPr>
          <w:color w:val="7030A0"/>
        </w:rPr>
        <w:t xml:space="preserve">milliliter tuberculin syringe </w:t>
      </w:r>
      <w:r w:rsidR="00F76458" w:rsidRPr="00BF2491">
        <w:rPr>
          <w:b/>
          <w:color w:val="7030A0"/>
        </w:rPr>
        <w:t>[</w:t>
      </w:r>
      <w:r w:rsidRPr="00BF2491">
        <w:rPr>
          <w:b/>
          <w:color w:val="7030A0"/>
        </w:rPr>
        <w:t>1</w:t>
      </w:r>
      <w:r w:rsidR="00F76458" w:rsidRPr="00BF2491">
        <w:rPr>
          <w:b/>
          <w:color w:val="7030A0"/>
        </w:rPr>
        <w:t>]</w:t>
      </w:r>
      <w:r w:rsidR="00F76458">
        <w:t>.</w:t>
      </w:r>
      <w:r>
        <w:t xml:space="preserve"> </w:t>
      </w:r>
      <w:r w:rsidRPr="00266CD6">
        <w:rPr>
          <w:highlight w:val="green"/>
        </w:rPr>
        <w:t>NOTE: The VO has been edited.</w:t>
      </w:r>
    </w:p>
    <w:p w14:paraId="2D780A94" w14:textId="77777777" w:rsidR="00F76458" w:rsidRDefault="00F76458" w:rsidP="00F76458"/>
    <w:p w14:paraId="713A966C" w14:textId="776177DC" w:rsidR="00F76458" w:rsidRPr="00266CD6" w:rsidRDefault="00D32CA4" w:rsidP="003463FB">
      <w:pPr>
        <w:pStyle w:val="ShotDescription"/>
        <w:numPr>
          <w:ilvl w:val="2"/>
          <w:numId w:val="3"/>
        </w:numPr>
        <w:rPr>
          <w:strike/>
        </w:rPr>
      </w:pPr>
      <w:proofErr w:type="spellStart"/>
      <w:proofErr w:type="gramStart"/>
      <w:r w:rsidRPr="00266CD6">
        <w:rPr>
          <w:strike/>
          <w:highlight w:val="yellow"/>
        </w:rPr>
        <w:t>SCOPE</w:t>
      </w:r>
      <w:r w:rsidRPr="00266CD6">
        <w:rPr>
          <w:strike/>
        </w:rPr>
        <w:t>:</w:t>
      </w:r>
      <w:r w:rsidR="00F76458" w:rsidRPr="00266CD6">
        <w:rPr>
          <w:strike/>
        </w:rPr>
        <w:t>Talent</w:t>
      </w:r>
      <w:proofErr w:type="spellEnd"/>
      <w:proofErr w:type="gramEnd"/>
      <w:r w:rsidR="00F76458" w:rsidRPr="00266CD6">
        <w:rPr>
          <w:strike/>
        </w:rPr>
        <w:t xml:space="preserve"> testing conjunctival sensitivity with fine forceps.</w:t>
      </w:r>
      <w:r w:rsidR="00266CD6">
        <w:t xml:space="preserve"> </w:t>
      </w:r>
      <w:r w:rsidR="00266CD6" w:rsidRPr="00266CD6">
        <w:rPr>
          <w:highlight w:val="green"/>
        </w:rPr>
        <w:t>NOTE: The authors want to skip this shot.</w:t>
      </w:r>
    </w:p>
    <w:p w14:paraId="6FA99216" w14:textId="6BFDF08E" w:rsidR="00F76458" w:rsidRPr="00266CD6" w:rsidRDefault="00D32CA4" w:rsidP="003463FB">
      <w:pPr>
        <w:pStyle w:val="ShotDescription"/>
        <w:numPr>
          <w:ilvl w:val="2"/>
          <w:numId w:val="3"/>
        </w:numPr>
      </w:pPr>
      <w:r w:rsidRPr="00266CD6">
        <w:t>SCOPE:</w:t>
      </w:r>
      <w:r w:rsidR="00266CD6" w:rsidRPr="00266CD6">
        <w:t xml:space="preserve"> Conj-biopsy.mp4</w:t>
      </w:r>
      <w:r w:rsidR="00266CD6">
        <w:t xml:space="preserve"> 00:02-00:06.</w:t>
      </w:r>
    </w:p>
    <w:p w14:paraId="575642B6" w14:textId="77777777" w:rsidR="00F76458" w:rsidRDefault="00F76458" w:rsidP="00F76458"/>
    <w:p w14:paraId="700E786D" w14:textId="1E715635" w:rsidR="00F76458" w:rsidRDefault="00DF615C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>Now p</w:t>
      </w:r>
      <w:r w:rsidR="00F76458" w:rsidRPr="00BF2491">
        <w:rPr>
          <w:color w:val="7030A0"/>
        </w:rPr>
        <w:t xml:space="preserve">lace a speculum into the selected eye, either right or left </w:t>
      </w:r>
      <w:r w:rsidR="00F76458" w:rsidRPr="00BF2491">
        <w:rPr>
          <w:b/>
          <w:color w:val="7030A0"/>
        </w:rPr>
        <w:t>[1</w:t>
      </w:r>
      <w:r w:rsidR="00266CD6" w:rsidRPr="00BF2491">
        <w:rPr>
          <w:b/>
          <w:color w:val="7030A0"/>
        </w:rPr>
        <w:t>-TXT</w:t>
      </w:r>
      <w:r w:rsidR="00F76458" w:rsidRPr="00BF2491">
        <w:rPr>
          <w:b/>
          <w:color w:val="7030A0"/>
        </w:rPr>
        <w:t>]</w:t>
      </w:r>
      <w:r w:rsidR="00F76458" w:rsidRPr="00BF2491">
        <w:rPr>
          <w:color w:val="7030A0"/>
        </w:rPr>
        <w:t>.</w:t>
      </w:r>
    </w:p>
    <w:p w14:paraId="2EE077A4" w14:textId="5706C48E" w:rsidR="00F76458" w:rsidRDefault="00F76458" w:rsidP="003463FB">
      <w:pPr>
        <w:pStyle w:val="ShotDescription"/>
        <w:numPr>
          <w:ilvl w:val="2"/>
          <w:numId w:val="3"/>
        </w:numPr>
      </w:pPr>
      <w:r>
        <w:t>Talent inserting a speculum into the patient's left or right eye.</w:t>
      </w:r>
      <w:r w:rsidR="00266CD6">
        <w:t xml:space="preserve"> </w:t>
      </w:r>
      <w:r w:rsidR="00266CD6" w:rsidRPr="00266CD6">
        <w:rPr>
          <w:b/>
          <w:bCs/>
          <w:color w:val="EE0000"/>
        </w:rPr>
        <w:t>TXT: Select a biopsy site that appears unaffected and free of scars or keratinization</w:t>
      </w:r>
    </w:p>
    <w:p w14:paraId="745A9EC0" w14:textId="3B6D6B2D" w:rsidR="00F76458" w:rsidRPr="00266CD6" w:rsidRDefault="00DF615C" w:rsidP="003463FB">
      <w:pPr>
        <w:pStyle w:val="ShotDescription"/>
        <w:numPr>
          <w:ilvl w:val="2"/>
          <w:numId w:val="3"/>
        </w:numPr>
        <w:rPr>
          <w:strike/>
        </w:rPr>
      </w:pPr>
      <w:r w:rsidRPr="00266CD6">
        <w:rPr>
          <w:strike/>
          <w:highlight w:val="yellow"/>
        </w:rPr>
        <w:t>SCOPE</w:t>
      </w:r>
      <w:r w:rsidRPr="00266CD6">
        <w:rPr>
          <w:strike/>
        </w:rPr>
        <w:t>: The ocular surface is being scanned for scarring or keratinization</w:t>
      </w:r>
      <w:r w:rsidR="00F76458" w:rsidRPr="00266CD6">
        <w:rPr>
          <w:strike/>
        </w:rPr>
        <w:t>.</w:t>
      </w:r>
      <w:r w:rsidR="00266CD6">
        <w:t xml:space="preserve"> </w:t>
      </w:r>
      <w:r w:rsidR="00266CD6" w:rsidRPr="00266CD6">
        <w:rPr>
          <w:highlight w:val="green"/>
        </w:rPr>
        <w:t>NOTE: The authors want to skip this shot.</w:t>
      </w:r>
    </w:p>
    <w:p w14:paraId="5389133A" w14:textId="202E782A" w:rsidR="00F76458" w:rsidRPr="00266CD6" w:rsidRDefault="00DF615C" w:rsidP="003463FB">
      <w:pPr>
        <w:pStyle w:val="ShotDescription"/>
        <w:numPr>
          <w:ilvl w:val="2"/>
          <w:numId w:val="3"/>
        </w:numPr>
        <w:rPr>
          <w:strike/>
        </w:rPr>
      </w:pPr>
      <w:r w:rsidRPr="00266CD6">
        <w:rPr>
          <w:strike/>
          <w:highlight w:val="yellow"/>
        </w:rPr>
        <w:t>SCOPE</w:t>
      </w:r>
      <w:r w:rsidRPr="00266CD6">
        <w:rPr>
          <w:strike/>
        </w:rPr>
        <w:t>: A</w:t>
      </w:r>
      <w:r w:rsidR="00F76458" w:rsidRPr="00266CD6">
        <w:rPr>
          <w:strike/>
        </w:rPr>
        <w:t xml:space="preserve"> normal biopsy region</w:t>
      </w:r>
      <w:r w:rsidRPr="00266CD6">
        <w:rPr>
          <w:strike/>
        </w:rPr>
        <w:t xml:space="preserve"> is being seen</w:t>
      </w:r>
      <w:r w:rsidR="00F76458" w:rsidRPr="00266CD6">
        <w:rPr>
          <w:strike/>
        </w:rPr>
        <w:t>.</w:t>
      </w:r>
      <w:r w:rsidR="00266CD6">
        <w:t xml:space="preserve"> </w:t>
      </w:r>
      <w:r w:rsidR="00266CD6" w:rsidRPr="00266CD6">
        <w:rPr>
          <w:highlight w:val="green"/>
        </w:rPr>
        <w:t>NOTE: The authors want to skip this shot.</w:t>
      </w:r>
    </w:p>
    <w:p w14:paraId="4CB36C11" w14:textId="77777777" w:rsidR="00F76458" w:rsidRDefault="00F76458" w:rsidP="00F76458"/>
    <w:p w14:paraId="1A459368" w14:textId="59B35624" w:rsidR="00F76458" w:rsidRDefault="00BF2491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 xml:space="preserve">After lifting the sclera off the conjunctiva using Lim's forceps, perform a linear excision measuring approximately 4 to 5 millimeters long and 2 to 3 millimeters wide with a pair of Westcott's scissors </w:t>
      </w:r>
      <w:r w:rsidRPr="00BF2491">
        <w:rPr>
          <w:b/>
          <w:bCs/>
          <w:color w:val="7030A0"/>
        </w:rPr>
        <w:t>[1]</w:t>
      </w:r>
      <w:r>
        <w:t>.</w:t>
      </w:r>
      <w:r w:rsidR="00A46479">
        <w:t xml:space="preserve"> </w:t>
      </w:r>
      <w:r w:rsidR="00A46479" w:rsidRPr="00266CD6">
        <w:rPr>
          <w:highlight w:val="green"/>
        </w:rPr>
        <w:t>NOTE: The VO has been edited.</w:t>
      </w:r>
    </w:p>
    <w:p w14:paraId="7A34BE57" w14:textId="77777777" w:rsidR="00F76458" w:rsidRDefault="00F76458" w:rsidP="00F76458"/>
    <w:p w14:paraId="54770D56" w14:textId="2AC5B09F" w:rsidR="00F76458" w:rsidRPr="00BF2491" w:rsidRDefault="00DF615C" w:rsidP="003463FB">
      <w:pPr>
        <w:pStyle w:val="ShotDescription"/>
        <w:numPr>
          <w:ilvl w:val="2"/>
          <w:numId w:val="3"/>
        </w:numPr>
        <w:rPr>
          <w:strike/>
        </w:rPr>
      </w:pPr>
      <w:r w:rsidRPr="00BF2491">
        <w:rPr>
          <w:strike/>
          <w:highlight w:val="yellow"/>
        </w:rPr>
        <w:t>SCOPE</w:t>
      </w:r>
      <w:r w:rsidRPr="00BF2491">
        <w:rPr>
          <w:strike/>
        </w:rPr>
        <w:t>: The</w:t>
      </w:r>
      <w:r w:rsidR="00F76458" w:rsidRPr="00BF2491">
        <w:rPr>
          <w:strike/>
        </w:rPr>
        <w:t xml:space="preserve"> sclera </w:t>
      </w:r>
      <w:r w:rsidRPr="00BF2491">
        <w:rPr>
          <w:strike/>
        </w:rPr>
        <w:t xml:space="preserve">is being lifted </w:t>
      </w:r>
      <w:r w:rsidR="00F76458" w:rsidRPr="00BF2491">
        <w:rPr>
          <w:strike/>
        </w:rPr>
        <w:t>with Lim's forceps.</w:t>
      </w:r>
      <w:r w:rsidR="00BF2491">
        <w:t xml:space="preserve"> </w:t>
      </w:r>
      <w:r w:rsidR="00BF2491" w:rsidRPr="00BF2491">
        <w:rPr>
          <w:highlight w:val="green"/>
        </w:rPr>
        <w:t>NOTE: The authors didn’t provide footage for this shot.</w:t>
      </w:r>
    </w:p>
    <w:p w14:paraId="76476E49" w14:textId="2F152590" w:rsidR="00F76458" w:rsidRPr="00BF2491" w:rsidRDefault="00DF615C" w:rsidP="003463FB">
      <w:pPr>
        <w:pStyle w:val="ShotDescription"/>
        <w:numPr>
          <w:ilvl w:val="2"/>
          <w:numId w:val="3"/>
        </w:numPr>
      </w:pPr>
      <w:r w:rsidRPr="00BF2491">
        <w:t xml:space="preserve">SCOPE: </w:t>
      </w:r>
      <w:r w:rsidR="00BF2491" w:rsidRPr="00266CD6">
        <w:t>Conj-biopsy.mp4</w:t>
      </w:r>
      <w:r w:rsidR="00BF2491">
        <w:t xml:space="preserve"> 00:08-00:28</w:t>
      </w:r>
      <w:r w:rsidR="00F76458" w:rsidRPr="00BF2491">
        <w:t>.</w:t>
      </w:r>
    </w:p>
    <w:p w14:paraId="2D5EE2C1" w14:textId="77777777" w:rsidR="00F76458" w:rsidRDefault="00F76458" w:rsidP="00F76458"/>
    <w:p w14:paraId="72271CA9" w14:textId="792DF656" w:rsidR="00F76458" w:rsidRDefault="00F76458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 xml:space="preserve">Immediately transfer the entire biopsy into an optimal cutting temperature medium </w:t>
      </w:r>
      <w:r w:rsidRPr="00BF2491">
        <w:rPr>
          <w:b/>
          <w:color w:val="7030A0"/>
        </w:rPr>
        <w:t>[1]</w:t>
      </w:r>
      <w:r>
        <w:t>.</w:t>
      </w:r>
    </w:p>
    <w:p w14:paraId="61837E3F" w14:textId="7243AC66" w:rsidR="00F76458" w:rsidRPr="00BF2491" w:rsidRDefault="00B85F97" w:rsidP="003463FB">
      <w:pPr>
        <w:pStyle w:val="ShotDescription"/>
        <w:numPr>
          <w:ilvl w:val="2"/>
          <w:numId w:val="3"/>
        </w:numPr>
      </w:pPr>
      <w:r w:rsidRPr="00BF2491">
        <w:t xml:space="preserve">SCOPE: </w:t>
      </w:r>
      <w:r w:rsidR="00BF2491" w:rsidRPr="00BF2491">
        <w:t>Conj-biopsy.mp4 00:29-00:43.</w:t>
      </w:r>
    </w:p>
    <w:p w14:paraId="0C8F24A9" w14:textId="77777777" w:rsidR="00F76458" w:rsidRDefault="00F76458" w:rsidP="00F76458"/>
    <w:p w14:paraId="037207D5" w14:textId="2AFC6631" w:rsidR="00F76458" w:rsidRDefault="00DF615C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>Then clean</w:t>
      </w:r>
      <w:r w:rsidR="00F76458" w:rsidRPr="00BF2491">
        <w:rPr>
          <w:color w:val="7030A0"/>
        </w:rPr>
        <w:t xml:space="preserve"> a cartridge and a plastic tissue mold with a central well using saline</w:t>
      </w:r>
      <w:r w:rsidRPr="00BF2491">
        <w:rPr>
          <w:color w:val="7030A0"/>
        </w:rPr>
        <w:t xml:space="preserve"> </w:t>
      </w:r>
      <w:r w:rsidRPr="00BF2491">
        <w:rPr>
          <w:b/>
          <w:bCs/>
          <w:color w:val="7030A0"/>
        </w:rPr>
        <w:t xml:space="preserve">[1]. </w:t>
      </w:r>
      <w:r w:rsidR="00F76458" w:rsidRPr="00BF2491">
        <w:rPr>
          <w:color w:val="7030A0"/>
        </w:rPr>
        <w:t xml:space="preserve"> </w:t>
      </w:r>
      <w:r w:rsidRPr="00BF2491">
        <w:rPr>
          <w:color w:val="7030A0"/>
        </w:rPr>
        <w:t>After air-drying, fill</w:t>
      </w:r>
      <w:r w:rsidR="00F76458" w:rsidRPr="00BF2491">
        <w:rPr>
          <w:color w:val="7030A0"/>
        </w:rPr>
        <w:t xml:space="preserve"> the cartridge separately for the right and left </w:t>
      </w:r>
      <w:proofErr w:type="gramStart"/>
      <w:r w:rsidR="00F76458" w:rsidRPr="00BF2491">
        <w:rPr>
          <w:color w:val="7030A0"/>
        </w:rPr>
        <w:t>eyes</w:t>
      </w:r>
      <w:proofErr w:type="gramEnd"/>
      <w:r w:rsidR="00F76458" w:rsidRPr="00BF2491">
        <w:rPr>
          <w:color w:val="7030A0"/>
        </w:rPr>
        <w:t xml:space="preserve"> with OCT medium </w:t>
      </w:r>
      <w:r w:rsidR="00F76458" w:rsidRPr="00BF2491">
        <w:rPr>
          <w:b/>
          <w:color w:val="7030A0"/>
        </w:rPr>
        <w:t>[2]</w:t>
      </w:r>
      <w:r w:rsidR="00F76458" w:rsidRPr="00BF2491">
        <w:rPr>
          <w:color w:val="7030A0"/>
        </w:rPr>
        <w:t xml:space="preserve">. Submerge each excised conjunctival tissue sample in the OCT medium and send them to pathology </w:t>
      </w:r>
      <w:r w:rsidR="00F76458" w:rsidRPr="00BF2491">
        <w:rPr>
          <w:b/>
          <w:color w:val="7030A0"/>
        </w:rPr>
        <w:t>[3]</w:t>
      </w:r>
      <w:r w:rsidR="00F76458" w:rsidRPr="00BF2491">
        <w:rPr>
          <w:color w:val="7030A0"/>
        </w:rPr>
        <w:t>.</w:t>
      </w:r>
    </w:p>
    <w:p w14:paraId="48A3352B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cleaning and drying the cartridge and mold.</w:t>
      </w:r>
    </w:p>
    <w:p w14:paraId="383B94B4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filling two separate cartridges with OCT medium.</w:t>
      </w:r>
    </w:p>
    <w:p w14:paraId="60C48E50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placing tissue into the filled molds and labeling them for pathology.</w:t>
      </w:r>
    </w:p>
    <w:p w14:paraId="6F94737E" w14:textId="77777777" w:rsidR="00F76458" w:rsidRDefault="00F76458" w:rsidP="00F76458"/>
    <w:p w14:paraId="2D1FA036" w14:textId="4B8BC9A1" w:rsidR="00F76458" w:rsidRDefault="00F76458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>If</w:t>
      </w:r>
      <w:r w:rsidR="00DF615C" w:rsidRPr="00BF2491">
        <w:rPr>
          <w:color w:val="7030A0"/>
        </w:rPr>
        <w:t xml:space="preserve"> the</w:t>
      </w:r>
      <w:r w:rsidRPr="00BF2491">
        <w:rPr>
          <w:color w:val="7030A0"/>
        </w:rPr>
        <w:t xml:space="preserve"> biopsy specimens are received in Michel’s transport medium or normal saline, embed them in an optimal cutting temperature medium to preserve tissue architecture and antigenicity </w:t>
      </w:r>
      <w:r w:rsidRPr="00BF2491">
        <w:rPr>
          <w:b/>
          <w:color w:val="7030A0"/>
        </w:rPr>
        <w:t>[1]</w:t>
      </w:r>
      <w:r w:rsidRPr="00BF2491">
        <w:rPr>
          <w:color w:val="7030A0"/>
        </w:rPr>
        <w:t xml:space="preserve">. Snap-freeze the embedded samples using liquid nitrogen or dry ice </w:t>
      </w:r>
      <w:r w:rsidR="00DF615C" w:rsidRPr="00BF2491">
        <w:rPr>
          <w:b/>
          <w:bCs/>
          <w:color w:val="7030A0"/>
        </w:rPr>
        <w:t xml:space="preserve">[2]. </w:t>
      </w:r>
      <w:r w:rsidR="00DF615C" w:rsidRPr="00BF2491">
        <w:rPr>
          <w:color w:val="7030A0"/>
        </w:rPr>
        <w:t>Then</w:t>
      </w:r>
      <w:r w:rsidR="00DF615C" w:rsidRPr="00BF2491">
        <w:rPr>
          <w:b/>
          <w:bCs/>
          <w:color w:val="7030A0"/>
        </w:rPr>
        <w:t xml:space="preserve"> </w:t>
      </w:r>
      <w:r w:rsidRPr="00BF2491">
        <w:rPr>
          <w:color w:val="7030A0"/>
        </w:rPr>
        <w:t xml:space="preserve">store them at minus 80 degrees Celsius overnight </w:t>
      </w:r>
      <w:r w:rsidRPr="00BF2491">
        <w:rPr>
          <w:b/>
          <w:color w:val="7030A0"/>
        </w:rPr>
        <w:t>[</w:t>
      </w:r>
      <w:r w:rsidR="00DF615C" w:rsidRPr="00BF2491">
        <w:rPr>
          <w:b/>
          <w:color w:val="7030A0"/>
        </w:rPr>
        <w:t>3</w:t>
      </w:r>
      <w:r w:rsidRPr="00BF2491">
        <w:rPr>
          <w:b/>
          <w:color w:val="7030A0"/>
        </w:rPr>
        <w:t>]</w:t>
      </w:r>
      <w:r w:rsidRPr="00BF2491">
        <w:rPr>
          <w:color w:val="7030A0"/>
        </w:rPr>
        <w:t>.</w:t>
      </w:r>
    </w:p>
    <w:p w14:paraId="3151FFC6" w14:textId="77777777" w:rsidR="00F76458" w:rsidRDefault="00F76458" w:rsidP="00F76458"/>
    <w:p w14:paraId="31CE25B3" w14:textId="153EF25E" w:rsidR="00F76458" w:rsidRDefault="00F76458" w:rsidP="003463FB">
      <w:pPr>
        <w:pStyle w:val="ShotDescription"/>
        <w:numPr>
          <w:ilvl w:val="2"/>
          <w:numId w:val="3"/>
        </w:numPr>
      </w:pPr>
      <w:r>
        <w:t xml:space="preserve">Talent </w:t>
      </w:r>
      <w:r w:rsidR="00DF615C">
        <w:t>transferring</w:t>
      </w:r>
      <w:r>
        <w:t xml:space="preserve"> tissue </w:t>
      </w:r>
      <w:r w:rsidR="00DF615C">
        <w:t>to</w:t>
      </w:r>
      <w:r>
        <w:t xml:space="preserve"> OCT medium.</w:t>
      </w:r>
    </w:p>
    <w:p w14:paraId="17E4364D" w14:textId="77777777" w:rsidR="00DF615C" w:rsidRDefault="00F76458" w:rsidP="003463FB">
      <w:pPr>
        <w:pStyle w:val="ShotDescription"/>
        <w:numPr>
          <w:ilvl w:val="2"/>
          <w:numId w:val="3"/>
        </w:numPr>
      </w:pPr>
      <w:r>
        <w:t>Talent placing sample into a container of liquid nitrogen</w:t>
      </w:r>
      <w:r w:rsidR="00DF615C">
        <w:t>.</w:t>
      </w:r>
    </w:p>
    <w:p w14:paraId="4C89048A" w14:textId="636B80BD" w:rsidR="00F76458" w:rsidRDefault="00DF615C" w:rsidP="003463FB">
      <w:pPr>
        <w:pStyle w:val="ShotDescription"/>
        <w:numPr>
          <w:ilvl w:val="2"/>
          <w:numId w:val="3"/>
        </w:numPr>
      </w:pPr>
      <w:r>
        <w:t xml:space="preserve">Talent </w:t>
      </w:r>
      <w:r w:rsidR="00F76458">
        <w:t>transferring</w:t>
      </w:r>
      <w:r>
        <w:t xml:space="preserve"> the frozen samples</w:t>
      </w:r>
      <w:r w:rsidR="00F76458">
        <w:t xml:space="preserve"> to -80°C freezer.</w:t>
      </w:r>
    </w:p>
    <w:p w14:paraId="3F800B08" w14:textId="77777777" w:rsidR="00F76458" w:rsidRDefault="00F76458" w:rsidP="00F76458"/>
    <w:p w14:paraId="1F685C67" w14:textId="548C291B" w:rsidR="00F76458" w:rsidRDefault="00F76458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 xml:space="preserve">Section the frozen tissue into 4 to 6 micrometer thick slices using a cryostat maintained at minus 20 to minus 25 degrees Celsius </w:t>
      </w:r>
      <w:r w:rsidRPr="00BF2491">
        <w:rPr>
          <w:b/>
          <w:color w:val="7030A0"/>
        </w:rPr>
        <w:t>[1]</w:t>
      </w:r>
      <w:r w:rsidRPr="00BF2491">
        <w:rPr>
          <w:color w:val="7030A0"/>
        </w:rPr>
        <w:t xml:space="preserve">. Mount the sections onto positively charged </w:t>
      </w:r>
      <w:proofErr w:type="spellStart"/>
      <w:r w:rsidRPr="00BF2491">
        <w:rPr>
          <w:color w:val="7030A0"/>
        </w:rPr>
        <w:t>polylysine</w:t>
      </w:r>
      <w:proofErr w:type="spellEnd"/>
      <w:r w:rsidRPr="00BF2491">
        <w:rPr>
          <w:color w:val="7030A0"/>
        </w:rPr>
        <w:t xml:space="preserve">-coated microscope slides to ensure adhesion </w:t>
      </w:r>
      <w:r w:rsidR="00DF615C" w:rsidRPr="00BF2491">
        <w:rPr>
          <w:b/>
          <w:bCs/>
          <w:color w:val="7030A0"/>
        </w:rPr>
        <w:t xml:space="preserve">[2]. </w:t>
      </w:r>
      <w:r w:rsidR="00DF615C" w:rsidRPr="00BF2491">
        <w:rPr>
          <w:color w:val="7030A0"/>
        </w:rPr>
        <w:t>Then</w:t>
      </w:r>
      <w:r w:rsidRPr="00BF2491">
        <w:rPr>
          <w:color w:val="7030A0"/>
        </w:rPr>
        <w:t xml:space="preserve"> </w:t>
      </w:r>
      <w:r w:rsidR="00DF615C" w:rsidRPr="00BF2491">
        <w:rPr>
          <w:color w:val="7030A0"/>
        </w:rPr>
        <w:t xml:space="preserve">wrap the slides in aluminum foil </w:t>
      </w:r>
      <w:r w:rsidR="00DF615C" w:rsidRPr="00BF2491">
        <w:rPr>
          <w:b/>
          <w:bCs/>
          <w:color w:val="7030A0"/>
        </w:rPr>
        <w:t xml:space="preserve">[3] </w:t>
      </w:r>
      <w:r w:rsidR="00DF615C" w:rsidRPr="00BF2491">
        <w:rPr>
          <w:color w:val="7030A0"/>
        </w:rPr>
        <w:t xml:space="preserve">before </w:t>
      </w:r>
      <w:r w:rsidRPr="00BF2491">
        <w:rPr>
          <w:color w:val="7030A0"/>
        </w:rPr>
        <w:t>stor</w:t>
      </w:r>
      <w:r w:rsidR="00DF615C" w:rsidRPr="00BF2491">
        <w:rPr>
          <w:color w:val="7030A0"/>
        </w:rPr>
        <w:t xml:space="preserve">ing </w:t>
      </w:r>
      <w:r w:rsidRPr="00BF2491">
        <w:rPr>
          <w:color w:val="7030A0"/>
        </w:rPr>
        <w:t xml:space="preserve">at minus 80 degrees Celsius until staining </w:t>
      </w:r>
      <w:r w:rsidRPr="00BF2491">
        <w:rPr>
          <w:b/>
          <w:color w:val="7030A0"/>
        </w:rPr>
        <w:t>[</w:t>
      </w:r>
      <w:r w:rsidR="00DF615C" w:rsidRPr="00BF2491">
        <w:rPr>
          <w:b/>
          <w:color w:val="7030A0"/>
        </w:rPr>
        <w:t>4</w:t>
      </w:r>
      <w:r w:rsidRPr="00BF2491">
        <w:rPr>
          <w:b/>
          <w:color w:val="7030A0"/>
        </w:rPr>
        <w:t>]</w:t>
      </w:r>
      <w:r>
        <w:t>.</w:t>
      </w:r>
    </w:p>
    <w:p w14:paraId="01ADA839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operating the cryostat and slicing the frozen tissue.</w:t>
      </w:r>
    </w:p>
    <w:p w14:paraId="74A2D8B4" w14:textId="77777777" w:rsidR="00DF615C" w:rsidRDefault="00F76458" w:rsidP="003463FB">
      <w:pPr>
        <w:pStyle w:val="ShotDescription"/>
        <w:numPr>
          <w:ilvl w:val="2"/>
          <w:numId w:val="3"/>
        </w:numPr>
      </w:pPr>
      <w:r>
        <w:t>Talent placing sections on labeled microscope slides</w:t>
      </w:r>
      <w:r w:rsidR="00DF615C">
        <w:t>.</w:t>
      </w:r>
    </w:p>
    <w:p w14:paraId="2C55E473" w14:textId="77777777" w:rsidR="00DF615C" w:rsidRDefault="00DF615C" w:rsidP="003463FB">
      <w:pPr>
        <w:pStyle w:val="ShotDescription"/>
        <w:numPr>
          <w:ilvl w:val="2"/>
          <w:numId w:val="3"/>
        </w:numPr>
      </w:pPr>
      <w:r>
        <w:t xml:space="preserve">Talent </w:t>
      </w:r>
      <w:r w:rsidR="00F76458">
        <w:t>wrapping</w:t>
      </w:r>
      <w:r>
        <w:t xml:space="preserve"> the slides with sections</w:t>
      </w:r>
      <w:r w:rsidR="00F76458">
        <w:t xml:space="preserve"> in foil</w:t>
      </w:r>
      <w:r>
        <w:t>.</w:t>
      </w:r>
    </w:p>
    <w:p w14:paraId="7E1B4D26" w14:textId="755D12E6" w:rsidR="00F76458" w:rsidRDefault="00DF615C" w:rsidP="003463FB">
      <w:pPr>
        <w:pStyle w:val="ShotDescription"/>
        <w:numPr>
          <w:ilvl w:val="2"/>
          <w:numId w:val="3"/>
        </w:numPr>
      </w:pPr>
      <w:r>
        <w:t>Shot of the slides being placed at -80 °C</w:t>
      </w:r>
      <w:r w:rsidR="00F76458">
        <w:t>.</w:t>
      </w:r>
    </w:p>
    <w:p w14:paraId="786B9EB8" w14:textId="77777777" w:rsidR="00F76458" w:rsidRDefault="00F76458" w:rsidP="00F76458"/>
    <w:p w14:paraId="5E72EDBF" w14:textId="06A08279" w:rsidR="00F76458" w:rsidRDefault="00F76458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 xml:space="preserve">Thaw the slides at room temperature for 10 minutes </w:t>
      </w:r>
      <w:r w:rsidRPr="00BF2491">
        <w:rPr>
          <w:b/>
          <w:color w:val="7030A0"/>
        </w:rPr>
        <w:t>[1]</w:t>
      </w:r>
      <w:r w:rsidRPr="00BF2491">
        <w:rPr>
          <w:color w:val="7030A0"/>
        </w:rPr>
        <w:t xml:space="preserve">. </w:t>
      </w:r>
      <w:r w:rsidR="00F054F4" w:rsidRPr="00BF2491">
        <w:rPr>
          <w:color w:val="7030A0"/>
        </w:rPr>
        <w:t>Then f</w:t>
      </w:r>
      <w:r w:rsidRPr="00BF2491">
        <w:rPr>
          <w:color w:val="7030A0"/>
        </w:rPr>
        <w:t xml:space="preserve">ix the tissue in 100 percent cold acetone for another 10 minutes to preserve antigens and minimize tissue damage </w:t>
      </w:r>
      <w:r w:rsidRPr="00BF2491">
        <w:rPr>
          <w:b/>
          <w:color w:val="7030A0"/>
        </w:rPr>
        <w:t>[2]</w:t>
      </w:r>
      <w:r w:rsidRPr="00BF2491">
        <w:rPr>
          <w:color w:val="7030A0"/>
        </w:rPr>
        <w:t>.</w:t>
      </w:r>
      <w:r w:rsidR="00F054F4" w:rsidRPr="00BF2491">
        <w:rPr>
          <w:color w:val="7030A0"/>
        </w:rPr>
        <w:t xml:space="preserve"> Now rinse the slides with OBS three times, each for 5 minutes, to eliminate residual OCT medium and acetone </w:t>
      </w:r>
      <w:r w:rsidR="00F054F4" w:rsidRPr="00BF2491">
        <w:rPr>
          <w:b/>
          <w:color w:val="7030A0"/>
        </w:rPr>
        <w:t>[3]</w:t>
      </w:r>
      <w:r w:rsidR="00F054F4" w:rsidRPr="00BF2491">
        <w:rPr>
          <w:color w:val="7030A0"/>
        </w:rPr>
        <w:t>.</w:t>
      </w:r>
    </w:p>
    <w:p w14:paraId="7A179DB0" w14:textId="0B655075" w:rsidR="00F76458" w:rsidRDefault="00F054F4" w:rsidP="003463FB">
      <w:pPr>
        <w:pStyle w:val="ShotDescription"/>
        <w:numPr>
          <w:ilvl w:val="2"/>
          <w:numId w:val="3"/>
        </w:numPr>
      </w:pPr>
      <w:r>
        <w:t>Shot of the thawed slides</w:t>
      </w:r>
      <w:r w:rsidR="00F76458">
        <w:t>.</w:t>
      </w:r>
    </w:p>
    <w:p w14:paraId="02120745" w14:textId="25FDEDE7" w:rsidR="00F76458" w:rsidRDefault="00F76458" w:rsidP="003463FB">
      <w:pPr>
        <w:pStyle w:val="ShotDescription"/>
        <w:numPr>
          <w:ilvl w:val="2"/>
          <w:numId w:val="3"/>
        </w:numPr>
      </w:pPr>
      <w:r>
        <w:t>Talent immersing slides in a jar of cold acetone.</w:t>
      </w:r>
    </w:p>
    <w:p w14:paraId="08ADA37C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rinsing slides sequentially in three PBS containers with a timer.</w:t>
      </w:r>
    </w:p>
    <w:p w14:paraId="08656F1F" w14:textId="77777777" w:rsidR="00F76458" w:rsidRDefault="00F76458" w:rsidP="00F76458"/>
    <w:p w14:paraId="4CDB2158" w14:textId="3886BE1D" w:rsidR="00F76458" w:rsidRDefault="00F76458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 xml:space="preserve">Apply </w:t>
      </w:r>
      <w:r w:rsidR="00EF5578" w:rsidRPr="00BF2491">
        <w:rPr>
          <w:color w:val="7030A0"/>
        </w:rPr>
        <w:t xml:space="preserve">diluted </w:t>
      </w:r>
      <w:r w:rsidRPr="00BF2491">
        <w:rPr>
          <w:color w:val="7030A0"/>
        </w:rPr>
        <w:t>conjugated antibodies anti-IgG</w:t>
      </w:r>
      <w:r w:rsidR="00EF5578" w:rsidRPr="00BF2491">
        <w:rPr>
          <w:color w:val="7030A0"/>
        </w:rPr>
        <w:t xml:space="preserve"> </w:t>
      </w:r>
      <w:r w:rsidR="00EF5578" w:rsidRPr="00BF2491">
        <w:rPr>
          <w:i/>
          <w:iCs/>
          <w:color w:val="EE0000"/>
        </w:rPr>
        <w:t>(I-G-G)</w:t>
      </w:r>
      <w:r w:rsidRPr="00BF2491">
        <w:rPr>
          <w:color w:val="7030A0"/>
        </w:rPr>
        <w:t>, anti-IgA</w:t>
      </w:r>
      <w:r w:rsidR="00BF2491">
        <w:rPr>
          <w:color w:val="7030A0"/>
        </w:rPr>
        <w:t xml:space="preserve"> </w:t>
      </w:r>
      <w:r w:rsidR="00EF5578" w:rsidRPr="00BF2491">
        <w:rPr>
          <w:i/>
          <w:iCs/>
          <w:color w:val="EE0000"/>
        </w:rPr>
        <w:t>(I-G-A)</w:t>
      </w:r>
      <w:r w:rsidRPr="00BF2491">
        <w:rPr>
          <w:color w:val="7030A0"/>
        </w:rPr>
        <w:t>, anti-IgM</w:t>
      </w:r>
      <w:r w:rsidR="00BF2491">
        <w:rPr>
          <w:color w:val="7030A0"/>
        </w:rPr>
        <w:t xml:space="preserve"> </w:t>
      </w:r>
      <w:r w:rsidR="00EF5578" w:rsidRPr="00BF2491">
        <w:rPr>
          <w:i/>
          <w:iCs/>
          <w:color w:val="EE0000"/>
        </w:rPr>
        <w:t>(I-G-M)</w:t>
      </w:r>
      <w:r w:rsidRPr="00BF2491">
        <w:rPr>
          <w:color w:val="7030A0"/>
        </w:rPr>
        <w:t>, and anti-C3</w:t>
      </w:r>
      <w:r w:rsidR="00BF2491">
        <w:rPr>
          <w:color w:val="7030A0"/>
        </w:rPr>
        <w:t xml:space="preserve"> </w:t>
      </w:r>
      <w:r w:rsidR="00EF5578" w:rsidRPr="00EF5578">
        <w:rPr>
          <w:i/>
          <w:iCs/>
          <w:color w:val="FF0000"/>
        </w:rPr>
        <w:t>(I-G-</w:t>
      </w:r>
      <w:r w:rsidR="00EF5578">
        <w:rPr>
          <w:i/>
          <w:iCs/>
          <w:color w:val="FF0000"/>
        </w:rPr>
        <w:t>C-Three</w:t>
      </w:r>
      <w:r w:rsidR="00EF5578" w:rsidRPr="00EF5578">
        <w:rPr>
          <w:i/>
          <w:iCs/>
          <w:color w:val="FF0000"/>
        </w:rPr>
        <w:t>)</w:t>
      </w:r>
      <w:r w:rsidR="00EF5578">
        <w:t xml:space="preserve"> </w:t>
      </w:r>
      <w:r w:rsidR="00EF5578" w:rsidRPr="00BF2491">
        <w:rPr>
          <w:color w:val="7030A0"/>
        </w:rPr>
        <w:t xml:space="preserve">over the slides </w:t>
      </w:r>
      <w:r w:rsidRPr="00BF2491">
        <w:rPr>
          <w:b/>
          <w:color w:val="7030A0"/>
        </w:rPr>
        <w:t>[1]</w:t>
      </w:r>
      <w:r w:rsidRPr="00BF2491">
        <w:rPr>
          <w:color w:val="7030A0"/>
        </w:rPr>
        <w:t>.</w:t>
      </w:r>
      <w:r w:rsidR="00EF5578" w:rsidRPr="00BF2491">
        <w:rPr>
          <w:color w:val="7030A0"/>
        </w:rPr>
        <w:t xml:space="preserve"> Do not apply the antibodies for the negative control slide </w:t>
      </w:r>
      <w:r w:rsidR="00EF5578" w:rsidRPr="00BF2491">
        <w:rPr>
          <w:b/>
          <w:bCs/>
          <w:color w:val="7030A0"/>
        </w:rPr>
        <w:t>[2]</w:t>
      </w:r>
      <w:r w:rsidR="00EF5578">
        <w:rPr>
          <w:b/>
          <w:bCs/>
        </w:rPr>
        <w:t xml:space="preserve">. </w:t>
      </w:r>
    </w:p>
    <w:p w14:paraId="283472EF" w14:textId="5194E901" w:rsidR="00EF5578" w:rsidRDefault="00F76458" w:rsidP="003463FB">
      <w:pPr>
        <w:pStyle w:val="ShotDescription"/>
        <w:numPr>
          <w:ilvl w:val="2"/>
          <w:numId w:val="3"/>
        </w:numPr>
      </w:pPr>
      <w:r>
        <w:t>Talent pipetting and applying diluted antibodies onto separate sections.</w:t>
      </w:r>
      <w:r w:rsidR="00EF5578">
        <w:br/>
      </w:r>
      <w:r w:rsidR="00EF5578">
        <w:rPr>
          <w:b/>
          <w:bCs/>
        </w:rPr>
        <w:t>AND</w:t>
      </w:r>
      <w:r w:rsidR="00EF5578">
        <w:rPr>
          <w:b/>
          <w:bCs/>
        </w:rPr>
        <w:br/>
      </w:r>
      <w:r w:rsidR="00EF5578">
        <w:t>TEXT ON PLAIN BACKGROUND:</w:t>
      </w:r>
      <w:r w:rsidR="00EF5578">
        <w:br/>
        <w:t>Dilute antibodies with PBS</w:t>
      </w:r>
      <w:r w:rsidR="00EF5578">
        <w:br/>
      </w:r>
      <w:r w:rsidR="00EF5578" w:rsidRPr="00EF5578">
        <w:t>Fibrinogen-1:10 [positive control]</w:t>
      </w:r>
      <w:r w:rsidR="00EF5578">
        <w:br/>
      </w:r>
      <w:r w:rsidR="00EF5578" w:rsidRPr="00EF5578">
        <w:t>IgG-1:10</w:t>
      </w:r>
      <w:r w:rsidR="00EF5578">
        <w:br/>
      </w:r>
      <w:r w:rsidR="00EF5578" w:rsidRPr="00EF5578">
        <w:t>IgA-1:10</w:t>
      </w:r>
      <w:r w:rsidR="00EF5578">
        <w:br/>
      </w:r>
      <w:r w:rsidR="00EF5578" w:rsidRPr="00EF5578">
        <w:t>IgM-1:10</w:t>
      </w:r>
      <w:r w:rsidR="00EF5578">
        <w:br/>
      </w:r>
      <w:r w:rsidR="00EF5578" w:rsidRPr="00EF5578">
        <w:t>C3-1:5</w:t>
      </w:r>
      <w:r w:rsidR="00EF5578">
        <w:br/>
      </w:r>
      <w:r w:rsidR="00EF5578" w:rsidRPr="00EF5578">
        <w:t>C4-1:10</w:t>
      </w:r>
      <w:r w:rsidR="00F73A70">
        <w:br/>
      </w:r>
      <w:r w:rsidR="00F73A70" w:rsidRPr="00EF5578">
        <w:rPr>
          <w:i/>
          <w:iCs/>
          <w:color w:val="3333FF"/>
        </w:rPr>
        <w:t>Video Editor: Please play both shots side by side</w:t>
      </w:r>
    </w:p>
    <w:p w14:paraId="450DA41D" w14:textId="3C18DB8D" w:rsidR="00F76458" w:rsidRDefault="00EF5578" w:rsidP="00F76458">
      <w:pPr>
        <w:pStyle w:val="ShotDescription"/>
        <w:numPr>
          <w:ilvl w:val="2"/>
          <w:numId w:val="3"/>
        </w:numPr>
      </w:pPr>
      <w:r>
        <w:t xml:space="preserve">Shot of labeled negative control </w:t>
      </w:r>
      <w:proofErr w:type="gramStart"/>
      <w:r>
        <w:t>slide</w:t>
      </w:r>
      <w:proofErr w:type="gramEnd"/>
      <w:r>
        <w:t xml:space="preserve"> without antibody solution. </w:t>
      </w:r>
    </w:p>
    <w:p w14:paraId="305D8B4B" w14:textId="77777777" w:rsidR="00F76458" w:rsidRDefault="00F76458" w:rsidP="00F76458"/>
    <w:p w14:paraId="41437E95" w14:textId="760862AA" w:rsidR="00F76458" w:rsidRDefault="00EF5578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>Now, i</w:t>
      </w:r>
      <w:r w:rsidR="00F76458" w:rsidRPr="00BF2491">
        <w:rPr>
          <w:color w:val="7030A0"/>
        </w:rPr>
        <w:t xml:space="preserve">ncubate the slides in a humidified chamber at 37 degrees Celsius for 45 to 60 minutes </w:t>
      </w:r>
      <w:r w:rsidR="00F76458" w:rsidRPr="00BF2491">
        <w:rPr>
          <w:b/>
          <w:color w:val="7030A0"/>
        </w:rPr>
        <w:t>[1]</w:t>
      </w:r>
      <w:r w:rsidR="00F76458" w:rsidRPr="00BF2491">
        <w:rPr>
          <w:color w:val="7030A0"/>
        </w:rPr>
        <w:t>.</w:t>
      </w:r>
      <w:r w:rsidRPr="00BF2491">
        <w:rPr>
          <w:color w:val="7030A0"/>
        </w:rPr>
        <w:t xml:space="preserve"> Then wash the slides with PBS three times for 5 minutes each to remove unbound antibodies </w:t>
      </w:r>
      <w:r w:rsidRPr="00BF2491">
        <w:rPr>
          <w:b/>
          <w:color w:val="7030A0"/>
        </w:rPr>
        <w:t>[2]</w:t>
      </w:r>
      <w:r w:rsidRPr="00BF2491">
        <w:rPr>
          <w:color w:val="7030A0"/>
        </w:rPr>
        <w:t xml:space="preserve">. Counterstain with a mounting medium containing DAPI for nuclear visualization </w:t>
      </w:r>
      <w:r w:rsidRPr="00BF2491">
        <w:rPr>
          <w:b/>
          <w:color w:val="7030A0"/>
        </w:rPr>
        <w:t>[3]</w:t>
      </w:r>
      <w:r w:rsidRPr="00BF2491">
        <w:rPr>
          <w:color w:val="7030A0"/>
        </w:rPr>
        <w:t>.</w:t>
      </w:r>
    </w:p>
    <w:p w14:paraId="7FC97EA1" w14:textId="1F307EA5" w:rsidR="00F76458" w:rsidRDefault="00F76458" w:rsidP="003463FB">
      <w:pPr>
        <w:pStyle w:val="ShotDescription"/>
        <w:numPr>
          <w:ilvl w:val="2"/>
          <w:numId w:val="3"/>
        </w:numPr>
      </w:pPr>
      <w:r>
        <w:t>Talent placing slides into a pre-warmed humidified chamber and setting a timer.</w:t>
      </w:r>
    </w:p>
    <w:p w14:paraId="700BE6B0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performing sequential PBS washes on the slides.</w:t>
      </w:r>
    </w:p>
    <w:p w14:paraId="139DE60D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applying DAPI mounting medium to the stained slides.</w:t>
      </w:r>
    </w:p>
    <w:p w14:paraId="2B8F3ACB" w14:textId="77777777" w:rsidR="00F76458" w:rsidRDefault="00F76458" w:rsidP="00F76458"/>
    <w:p w14:paraId="1C0F964C" w14:textId="6E4E89D7" w:rsidR="00F76458" w:rsidRDefault="00EF5578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>Lastly</w:t>
      </w:r>
      <w:r w:rsidR="00BF2491">
        <w:rPr>
          <w:color w:val="7030A0"/>
        </w:rPr>
        <w:t>,</w:t>
      </w:r>
      <w:r w:rsidRPr="00BF2491">
        <w:rPr>
          <w:color w:val="7030A0"/>
        </w:rPr>
        <w:t xml:space="preserve"> p</w:t>
      </w:r>
      <w:r w:rsidR="00F76458" w:rsidRPr="00BF2491">
        <w:rPr>
          <w:color w:val="7030A0"/>
        </w:rPr>
        <w:t xml:space="preserve">lace a coverslip over each slide and allow them to cure for 20 minutes </w:t>
      </w:r>
      <w:r w:rsidR="00F76458" w:rsidRPr="00BF2491">
        <w:rPr>
          <w:b/>
          <w:color w:val="7030A0"/>
        </w:rPr>
        <w:t>[1]</w:t>
      </w:r>
      <w:r w:rsidR="00F76458" w:rsidRPr="00BF2491">
        <w:rPr>
          <w:color w:val="7030A0"/>
        </w:rPr>
        <w:t>.</w:t>
      </w:r>
    </w:p>
    <w:p w14:paraId="1D05AA71" w14:textId="77777777" w:rsidR="00F76458" w:rsidRDefault="00F76458" w:rsidP="003463FB">
      <w:pPr>
        <w:pStyle w:val="ShotDescription"/>
        <w:numPr>
          <w:ilvl w:val="2"/>
          <w:numId w:val="3"/>
        </w:numPr>
      </w:pPr>
      <w:r>
        <w:t>Talent carefully placing coverslips on the slides and setting them aside to cure.</w:t>
      </w:r>
    </w:p>
    <w:p w14:paraId="7D6879CD" w14:textId="77777777" w:rsidR="00F76458" w:rsidRDefault="00F76458" w:rsidP="00F76458"/>
    <w:p w14:paraId="58D99EF8" w14:textId="79560C42" w:rsidR="00F76458" w:rsidRDefault="00F76458" w:rsidP="003463FB">
      <w:pPr>
        <w:pStyle w:val="Narration"/>
        <w:numPr>
          <w:ilvl w:val="1"/>
          <w:numId w:val="3"/>
        </w:numPr>
      </w:pPr>
      <w:r w:rsidRPr="00BF2491">
        <w:rPr>
          <w:color w:val="7030A0"/>
        </w:rPr>
        <w:t xml:space="preserve">Examine the slides using a fluorescence microscope equipped with the appropriate filters, including a green excitation filter at 488 nanometers for fluorophore detection </w:t>
      </w:r>
      <w:r w:rsidRPr="00BF2491">
        <w:rPr>
          <w:b/>
          <w:color w:val="7030A0"/>
        </w:rPr>
        <w:t>[</w:t>
      </w:r>
      <w:r w:rsidR="0092573E" w:rsidRPr="00BF2491">
        <w:rPr>
          <w:b/>
          <w:color w:val="7030A0"/>
        </w:rPr>
        <w:t>1</w:t>
      </w:r>
      <w:r w:rsidRPr="00BF2491">
        <w:rPr>
          <w:b/>
          <w:color w:val="7030A0"/>
        </w:rPr>
        <w:t>]</w:t>
      </w:r>
      <w:r w:rsidRPr="00BF2491">
        <w:rPr>
          <w:color w:val="7030A0"/>
        </w:rPr>
        <w:t>.</w:t>
      </w:r>
    </w:p>
    <w:p w14:paraId="09689C4F" w14:textId="772EE786" w:rsidR="00495959" w:rsidRPr="00BF2491" w:rsidRDefault="003463FB" w:rsidP="00BF2491">
      <w:pPr>
        <w:pStyle w:val="ShotDescription"/>
        <w:numPr>
          <w:ilvl w:val="2"/>
          <w:numId w:val="3"/>
        </w:numPr>
      </w:pPr>
      <w:r>
        <w:t xml:space="preserve">Talent viewing the slides under a fluorescence microscope. </w:t>
      </w:r>
      <w:r>
        <w:br/>
      </w:r>
      <w:r w:rsidR="00495959" w:rsidRPr="00BF2491">
        <w:rPr>
          <w:rFonts w:cstheme="minorHAnsi"/>
        </w:rPr>
        <w:br w:type="page"/>
      </w:r>
    </w:p>
    <w:p w14:paraId="7A4F1842" w14:textId="50F61945" w:rsidR="00495959" w:rsidRPr="00B07A3B" w:rsidRDefault="00495959" w:rsidP="003463FB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3463F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F1B5F24" w14:textId="47AF2EC7" w:rsidR="00C6378E" w:rsidRPr="00C6378E" w:rsidRDefault="00C6378E" w:rsidP="003463F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F2491">
        <w:rPr>
          <w:rFonts w:cstheme="minorHAnsi"/>
          <w:color w:val="7030A0"/>
        </w:rPr>
        <w:t>The basement membrane was confirmed in conjunctival biopsies using PAS</w:t>
      </w:r>
      <w:r>
        <w:rPr>
          <w:rFonts w:cstheme="minorHAnsi"/>
        </w:rPr>
        <w:t xml:space="preserve"> </w:t>
      </w:r>
      <w:r w:rsidRPr="00C6378E">
        <w:rPr>
          <w:rFonts w:cstheme="minorHAnsi"/>
          <w:i/>
          <w:iCs/>
          <w:color w:val="FF0000"/>
        </w:rPr>
        <w:t>(P-A-S)</w:t>
      </w:r>
      <w:r w:rsidRPr="00C6378E">
        <w:rPr>
          <w:rFonts w:cstheme="minorHAnsi"/>
          <w:color w:val="FF0000"/>
        </w:rPr>
        <w:t xml:space="preserve"> </w:t>
      </w:r>
      <w:r w:rsidRPr="00BF2491">
        <w:rPr>
          <w:rFonts w:cstheme="minorHAnsi"/>
          <w:color w:val="7030A0"/>
        </w:rPr>
        <w:t xml:space="preserve">staining, appearing as a continuous bright pink band at the base of the epithelium </w:t>
      </w:r>
      <w:r w:rsidRPr="00BF2491">
        <w:rPr>
          <w:rFonts w:cstheme="minorHAnsi"/>
          <w:b/>
          <w:bCs/>
          <w:color w:val="7030A0"/>
        </w:rPr>
        <w:t>[1-TXT]</w:t>
      </w:r>
      <w:r w:rsidRPr="00BF2491">
        <w:rPr>
          <w:rFonts w:cstheme="minorHAnsi"/>
          <w:color w:val="7030A0"/>
        </w:rPr>
        <w:t xml:space="preserve">. </w:t>
      </w:r>
      <w:r w:rsidRPr="00BF2491">
        <w:rPr>
          <w:rFonts w:ascii="Calibri" w:hAnsi="Calibri" w:cs="Calibri"/>
          <w:color w:val="7030A0"/>
        </w:rPr>
        <w:t xml:space="preserve">Direct immunofluorescence </w:t>
      </w:r>
      <w:r w:rsidRPr="00BF2491">
        <w:rPr>
          <w:rFonts w:cstheme="minorHAnsi"/>
          <w:color w:val="7030A0"/>
        </w:rPr>
        <w:t xml:space="preserve">positivity was visualized as bright green fluorescence along the basement membrane </w:t>
      </w:r>
      <w:r w:rsidRPr="00BF2491">
        <w:rPr>
          <w:rFonts w:cstheme="minorHAnsi"/>
          <w:b/>
          <w:bCs/>
          <w:color w:val="7030A0"/>
        </w:rPr>
        <w:t>[2].</w:t>
      </w:r>
    </w:p>
    <w:p w14:paraId="681DD000" w14:textId="26A271DE" w:rsidR="00C6378E" w:rsidRPr="00C6378E" w:rsidRDefault="00C6378E" w:rsidP="003463F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1C. </w:t>
      </w:r>
      <w:r w:rsidRPr="00C6378E">
        <w:rPr>
          <w:rFonts w:cstheme="minorHAnsi"/>
          <w:i/>
          <w:iCs/>
          <w:color w:val="3333FF"/>
        </w:rPr>
        <w:t>Video editor: Highlight the pink horizontal layer labeled “BM”</w:t>
      </w:r>
      <w:r w:rsidRPr="00C6378E">
        <w:rPr>
          <w:rFonts w:cstheme="minorHAnsi"/>
        </w:rPr>
        <w:t xml:space="preserve"> </w:t>
      </w:r>
      <w:r w:rsidRPr="00C6378E">
        <w:rPr>
          <w:rFonts w:cstheme="minorHAnsi"/>
          <w:b/>
          <w:bCs/>
        </w:rPr>
        <w:t>TXT: PAS: Periodic Acid Schiff</w:t>
      </w:r>
    </w:p>
    <w:p w14:paraId="5AC18DBA" w14:textId="09276BAE" w:rsidR="00C6378E" w:rsidRPr="00C6378E" w:rsidRDefault="00C6378E" w:rsidP="003463F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1B. </w:t>
      </w:r>
      <w:r w:rsidRPr="00C6378E">
        <w:rPr>
          <w:rFonts w:cstheme="minorHAnsi"/>
          <w:i/>
          <w:iCs/>
          <w:color w:val="3333FF"/>
        </w:rPr>
        <w:t>Video editor: Highlight the glowing green structure labeled “BM,”</w:t>
      </w:r>
      <w:r w:rsidRPr="00C6378E">
        <w:rPr>
          <w:rFonts w:cstheme="minorHAnsi"/>
          <w:color w:val="3333FF"/>
        </w:rPr>
        <w:t xml:space="preserve"> </w:t>
      </w:r>
    </w:p>
    <w:p w14:paraId="4E6710D4" w14:textId="77777777" w:rsidR="00C6378E" w:rsidRPr="00C6378E" w:rsidRDefault="00C6378E" w:rsidP="00C6378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2FD834F" w14:textId="5794365B" w:rsidR="00C6378E" w:rsidRPr="00C6378E" w:rsidRDefault="00C6378E" w:rsidP="003463F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F2491">
        <w:rPr>
          <w:rFonts w:ascii="Calibri" w:hAnsi="Calibri" w:cs="Calibri"/>
          <w:color w:val="7030A0"/>
        </w:rPr>
        <w:t xml:space="preserve">Direct immunofluorescence </w:t>
      </w:r>
      <w:r w:rsidRPr="00BF2491">
        <w:rPr>
          <w:rFonts w:cstheme="minorHAnsi"/>
          <w:color w:val="7030A0"/>
        </w:rPr>
        <w:t>positive biopsies showed fluorescence for immunoglobulins IgM, IgA</w:t>
      </w:r>
      <w:r w:rsidRPr="00BF2491">
        <w:rPr>
          <w:rFonts w:cstheme="minorHAnsi"/>
          <w:b/>
          <w:bCs/>
          <w:color w:val="7030A0"/>
        </w:rPr>
        <w:t>,</w:t>
      </w:r>
      <w:r w:rsidRPr="00BF2491">
        <w:rPr>
          <w:rFonts w:cstheme="minorHAnsi"/>
          <w:color w:val="7030A0"/>
        </w:rPr>
        <w:t xml:space="preserve"> and IgG</w:t>
      </w:r>
      <w:r w:rsidRPr="00BF2491">
        <w:rPr>
          <w:rFonts w:cstheme="minorHAnsi"/>
          <w:b/>
          <w:bCs/>
          <w:color w:val="7030A0"/>
        </w:rPr>
        <w:t>,</w:t>
      </w:r>
      <w:r w:rsidRPr="00BF2491">
        <w:rPr>
          <w:rFonts w:cstheme="minorHAnsi"/>
          <w:color w:val="7030A0"/>
        </w:rPr>
        <w:t xml:space="preserve"> while negative biopsies lacked fluorescence </w:t>
      </w:r>
      <w:r w:rsidRPr="00BF2491">
        <w:rPr>
          <w:rFonts w:cstheme="minorHAnsi"/>
          <w:b/>
          <w:bCs/>
          <w:color w:val="7030A0"/>
        </w:rPr>
        <w:t>[1].</w:t>
      </w:r>
      <w:r w:rsidRPr="00BF2491">
        <w:rPr>
          <w:rFonts w:cstheme="minorHAnsi"/>
          <w:color w:val="7030A0"/>
        </w:rPr>
        <w:t xml:space="preserve">  The positive control showed strong green fluorescence at the basement membrane </w:t>
      </w:r>
      <w:r w:rsidRPr="00BF2491">
        <w:rPr>
          <w:rFonts w:cstheme="minorHAnsi"/>
          <w:b/>
          <w:bCs/>
          <w:color w:val="7030A0"/>
        </w:rPr>
        <w:t>[2].</w:t>
      </w:r>
    </w:p>
    <w:p w14:paraId="32A355ED" w14:textId="0BEAC900" w:rsidR="00C6378E" w:rsidRPr="00C6378E" w:rsidRDefault="00C6378E" w:rsidP="003463F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2 </w:t>
      </w:r>
      <w:r>
        <w:rPr>
          <w:rFonts w:cstheme="minorHAnsi"/>
        </w:rPr>
        <w:t xml:space="preserve">and Figure 1B </w:t>
      </w:r>
      <w:r w:rsidRPr="00C6378E">
        <w:rPr>
          <w:rFonts w:cstheme="minorHAnsi"/>
          <w:i/>
          <w:iCs/>
          <w:color w:val="3333FF"/>
        </w:rPr>
        <w:t>Video editor: Please sequentially show 2A, 2B, 1B and 2D when VO says IgM, IgA, IgG and Negative biopsies</w:t>
      </w:r>
    </w:p>
    <w:p w14:paraId="2A0085A3" w14:textId="4447C064" w:rsidR="00495959" w:rsidRPr="00B07A3B" w:rsidRDefault="00C6378E" w:rsidP="003463F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2C. </w:t>
      </w:r>
      <w:r w:rsidRPr="00C6378E">
        <w:rPr>
          <w:rFonts w:cstheme="minorHAnsi"/>
          <w:i/>
          <w:iCs/>
          <w:color w:val="3333FF"/>
        </w:rPr>
        <w:t>Video editor: Highlight the intense green fluorescence along the basement membrane labeled “Positive control.”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406D639A" w14:textId="32BDD428" w:rsidR="00D7746A" w:rsidRPr="00D7746A" w:rsidRDefault="00D7746A" w:rsidP="00012B08">
      <w:pPr>
        <w:rPr>
          <w:rFonts w:eastAsia="Times New Roman" w:cstheme="minorHAnsi"/>
          <w:b/>
          <w:bCs/>
          <w:sz w:val="28"/>
          <w:szCs w:val="28"/>
        </w:rPr>
      </w:pPr>
      <w:r w:rsidRPr="00D7746A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6300B7CC" w14:textId="77777777" w:rsidR="00D7746A" w:rsidRDefault="00D7746A" w:rsidP="00012B08">
      <w:pPr>
        <w:rPr>
          <w:rFonts w:eastAsia="Times New Roman" w:cstheme="minorHAnsi"/>
        </w:rPr>
      </w:pPr>
    </w:p>
    <w:p w14:paraId="1EDA27D0" w14:textId="77777777" w:rsidR="00D7746A" w:rsidRPr="00D7746A" w:rsidRDefault="00D7746A" w:rsidP="00D7746A">
      <w:pPr>
        <w:rPr>
          <w:rFonts w:eastAsia="Times New Roman" w:cstheme="minorHAnsi"/>
          <w:b/>
          <w:bCs/>
          <w:lang w:val="en-IN"/>
        </w:rPr>
      </w:pPr>
      <w:r w:rsidRPr="00D7746A">
        <w:rPr>
          <w:rFonts w:eastAsia="Times New Roman" w:cstheme="minorHAnsi"/>
          <w:b/>
          <w:bCs/>
          <w:lang w:val="en-IN"/>
        </w:rPr>
        <w:t>1. Pemphigoid</w:t>
      </w:r>
    </w:p>
    <w:p w14:paraId="3236295C" w14:textId="77777777" w:rsidR="00D7746A" w:rsidRPr="00D7746A" w:rsidRDefault="00D7746A" w:rsidP="00D7746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ronunciation link: https://www.merriam-webster.com/medical/pemphigoid</w:t>
      </w:r>
    </w:p>
    <w:p w14:paraId="62DD7D3F" w14:textId="77777777" w:rsidR="00D7746A" w:rsidRPr="00D7746A" w:rsidRDefault="00D7746A" w:rsidP="00D7746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IPA: /</w:t>
      </w:r>
      <w:proofErr w:type="gramStart"/>
      <w:r w:rsidRPr="00D7746A">
        <w:rPr>
          <w:rFonts w:eastAsia="Times New Roman" w:cstheme="minorHAnsi"/>
          <w:lang w:val="en-IN"/>
        </w:rPr>
        <w:t>ˈ</w:t>
      </w:r>
      <w:proofErr w:type="spellStart"/>
      <w:r w:rsidRPr="00D7746A">
        <w:rPr>
          <w:rFonts w:eastAsia="Times New Roman" w:cstheme="minorHAnsi"/>
          <w:lang w:val="en-IN"/>
        </w:rPr>
        <w:t>pɛm.fɪˌɡɔɪd</w:t>
      </w:r>
      <w:proofErr w:type="spellEnd"/>
      <w:proofErr w:type="gramEnd"/>
      <w:r w:rsidRPr="00D7746A">
        <w:rPr>
          <w:rFonts w:eastAsia="Times New Roman" w:cstheme="minorHAnsi"/>
          <w:lang w:val="en-IN"/>
        </w:rPr>
        <w:t>/</w:t>
      </w:r>
    </w:p>
    <w:p w14:paraId="661AB705" w14:textId="77777777" w:rsidR="00D7746A" w:rsidRPr="00D7746A" w:rsidRDefault="00D7746A" w:rsidP="00D7746A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D7746A">
        <w:rPr>
          <w:rFonts w:eastAsia="Times New Roman" w:cstheme="minorHAnsi"/>
          <w:lang w:val="en-IN"/>
        </w:rPr>
        <w:t>pem</w:t>
      </w:r>
      <w:proofErr w:type="spellEnd"/>
      <w:r w:rsidRPr="00D7746A">
        <w:rPr>
          <w:rFonts w:eastAsia="Times New Roman" w:cstheme="minorHAnsi"/>
          <w:lang w:val="en-IN"/>
        </w:rPr>
        <w:t>-fi-</w:t>
      </w:r>
      <w:proofErr w:type="spellStart"/>
      <w:r w:rsidRPr="00D7746A">
        <w:rPr>
          <w:rFonts w:eastAsia="Times New Roman" w:cstheme="minorHAnsi"/>
          <w:lang w:val="en-IN"/>
        </w:rPr>
        <w:t>goyd</w:t>
      </w:r>
      <w:proofErr w:type="spellEnd"/>
    </w:p>
    <w:p w14:paraId="29EC328E" w14:textId="77777777" w:rsidR="00D7746A" w:rsidRPr="00D7746A" w:rsidRDefault="00D7746A" w:rsidP="00D7746A">
      <w:pPr>
        <w:rPr>
          <w:rFonts w:eastAsia="Times New Roman" w:cstheme="minorHAnsi"/>
          <w:b/>
          <w:bCs/>
          <w:lang w:val="en-IN"/>
        </w:rPr>
      </w:pPr>
      <w:r w:rsidRPr="00D7746A">
        <w:rPr>
          <w:rFonts w:eastAsia="Times New Roman" w:cstheme="minorHAnsi"/>
          <w:b/>
          <w:bCs/>
          <w:lang w:val="en-IN"/>
        </w:rPr>
        <w:t>2. Proparacaine</w:t>
      </w:r>
    </w:p>
    <w:p w14:paraId="655C2F1A" w14:textId="77777777" w:rsidR="00D7746A" w:rsidRPr="00D7746A" w:rsidRDefault="00D7746A" w:rsidP="00D7746A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ronunciation link: https://www.merriam-webster.com/medical/proparacaine</w:t>
      </w:r>
    </w:p>
    <w:p w14:paraId="1C87D728" w14:textId="77777777" w:rsidR="00D7746A" w:rsidRPr="00D7746A" w:rsidRDefault="00D7746A" w:rsidP="00D7746A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IPA: /</w:t>
      </w:r>
      <w:proofErr w:type="spellStart"/>
      <w:r w:rsidRPr="00D7746A">
        <w:rPr>
          <w:rFonts w:eastAsia="Times New Roman" w:cstheme="minorHAnsi"/>
          <w:lang w:val="en-IN"/>
        </w:rPr>
        <w:t>proʊˈpærəˌkeɪn</w:t>
      </w:r>
      <w:proofErr w:type="spellEnd"/>
      <w:r w:rsidRPr="00D7746A">
        <w:rPr>
          <w:rFonts w:eastAsia="Times New Roman" w:cstheme="minorHAnsi"/>
          <w:lang w:val="en-IN"/>
        </w:rPr>
        <w:t>/</w:t>
      </w:r>
    </w:p>
    <w:p w14:paraId="2255E3CA" w14:textId="77777777" w:rsidR="00D7746A" w:rsidRPr="00D7746A" w:rsidRDefault="00D7746A" w:rsidP="00D7746A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 xml:space="preserve">Phonetic Spelling: </w:t>
      </w:r>
      <w:proofErr w:type="spellStart"/>
      <w:r w:rsidRPr="00D7746A">
        <w:rPr>
          <w:rFonts w:eastAsia="Times New Roman" w:cstheme="minorHAnsi"/>
          <w:lang w:val="en-IN"/>
        </w:rPr>
        <w:t>proh</w:t>
      </w:r>
      <w:proofErr w:type="spellEnd"/>
      <w:r w:rsidRPr="00D7746A">
        <w:rPr>
          <w:rFonts w:eastAsia="Times New Roman" w:cstheme="minorHAnsi"/>
          <w:lang w:val="en-IN"/>
        </w:rPr>
        <w:t>-PAIR-uh-</w:t>
      </w:r>
      <w:proofErr w:type="spellStart"/>
      <w:r w:rsidRPr="00D7746A">
        <w:rPr>
          <w:rFonts w:eastAsia="Times New Roman" w:cstheme="minorHAnsi"/>
          <w:lang w:val="en-IN"/>
        </w:rPr>
        <w:t>kayn</w:t>
      </w:r>
      <w:proofErr w:type="spellEnd"/>
    </w:p>
    <w:p w14:paraId="54107015" w14:textId="77777777" w:rsidR="00D7746A" w:rsidRPr="00D7746A" w:rsidRDefault="00D7746A" w:rsidP="00D7746A">
      <w:pPr>
        <w:rPr>
          <w:rFonts w:eastAsia="Times New Roman" w:cstheme="minorHAnsi"/>
          <w:b/>
          <w:bCs/>
          <w:lang w:val="en-IN"/>
        </w:rPr>
      </w:pPr>
      <w:r w:rsidRPr="00D7746A">
        <w:rPr>
          <w:rFonts w:eastAsia="Times New Roman" w:cstheme="minorHAnsi"/>
          <w:b/>
          <w:bCs/>
          <w:lang w:val="en-IN"/>
        </w:rPr>
        <w:t>3. Lidocaine</w:t>
      </w:r>
    </w:p>
    <w:p w14:paraId="15A8BC35" w14:textId="77777777" w:rsidR="00D7746A" w:rsidRPr="00D7746A" w:rsidRDefault="00D7746A" w:rsidP="00D7746A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ronunciation link: https://www.merriam-webster.com/dictionary/lidocaine</w:t>
      </w:r>
    </w:p>
    <w:p w14:paraId="05490A49" w14:textId="77777777" w:rsidR="00D7746A" w:rsidRPr="00D7746A" w:rsidRDefault="00D7746A" w:rsidP="00D7746A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IPA: /</w:t>
      </w:r>
      <w:proofErr w:type="gramStart"/>
      <w:r w:rsidRPr="00D7746A">
        <w:rPr>
          <w:rFonts w:eastAsia="Times New Roman" w:cstheme="minorHAnsi"/>
          <w:lang w:val="en-IN"/>
        </w:rPr>
        <w:t>ˈ</w:t>
      </w:r>
      <w:proofErr w:type="spellStart"/>
      <w:r w:rsidRPr="00D7746A">
        <w:rPr>
          <w:rFonts w:eastAsia="Times New Roman" w:cstheme="minorHAnsi"/>
          <w:lang w:val="en-IN"/>
        </w:rPr>
        <w:t>laɪ.dəˌkeɪn</w:t>
      </w:r>
      <w:proofErr w:type="spellEnd"/>
      <w:proofErr w:type="gramEnd"/>
      <w:r w:rsidRPr="00D7746A">
        <w:rPr>
          <w:rFonts w:eastAsia="Times New Roman" w:cstheme="minorHAnsi"/>
          <w:lang w:val="en-IN"/>
        </w:rPr>
        <w:t>/</w:t>
      </w:r>
    </w:p>
    <w:p w14:paraId="5E1C3B81" w14:textId="77777777" w:rsidR="00D7746A" w:rsidRPr="00D7746A" w:rsidRDefault="00D7746A" w:rsidP="00D7746A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honetic Spelling: LYE-duh-</w:t>
      </w:r>
      <w:proofErr w:type="spellStart"/>
      <w:r w:rsidRPr="00D7746A">
        <w:rPr>
          <w:rFonts w:eastAsia="Times New Roman" w:cstheme="minorHAnsi"/>
          <w:lang w:val="en-IN"/>
        </w:rPr>
        <w:t>kayn</w:t>
      </w:r>
      <w:proofErr w:type="spellEnd"/>
    </w:p>
    <w:p w14:paraId="7C23AB69" w14:textId="77777777" w:rsidR="00D7746A" w:rsidRPr="00D7746A" w:rsidRDefault="00D7746A" w:rsidP="00D7746A">
      <w:pPr>
        <w:rPr>
          <w:rFonts w:eastAsia="Times New Roman" w:cstheme="minorHAnsi"/>
          <w:b/>
          <w:bCs/>
          <w:lang w:val="en-IN"/>
        </w:rPr>
      </w:pPr>
      <w:r w:rsidRPr="00D7746A">
        <w:rPr>
          <w:rFonts w:eastAsia="Times New Roman" w:cstheme="minorHAnsi"/>
          <w:b/>
          <w:bCs/>
          <w:lang w:val="en-IN"/>
        </w:rPr>
        <w:t>4. Subconjunctival</w:t>
      </w:r>
    </w:p>
    <w:p w14:paraId="7F73DC64" w14:textId="77777777" w:rsidR="00D7746A" w:rsidRPr="00D7746A" w:rsidRDefault="00D7746A" w:rsidP="00D7746A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ronunciation link: https://www.merriam-webster.com/medical/subconjunctival</w:t>
      </w:r>
    </w:p>
    <w:p w14:paraId="1ADAF545" w14:textId="77777777" w:rsidR="00D7746A" w:rsidRPr="00D7746A" w:rsidRDefault="00D7746A" w:rsidP="00D7746A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IPA: /</w:t>
      </w:r>
      <w:proofErr w:type="gramStart"/>
      <w:r w:rsidRPr="00D7746A">
        <w:rPr>
          <w:rFonts w:eastAsia="Times New Roman" w:cstheme="minorHAnsi"/>
          <w:lang w:val="en-IN"/>
        </w:rPr>
        <w:t>ˌ</w:t>
      </w:r>
      <w:proofErr w:type="spellStart"/>
      <w:r w:rsidRPr="00D7746A">
        <w:rPr>
          <w:rFonts w:eastAsia="Times New Roman" w:cstheme="minorHAnsi"/>
          <w:lang w:val="en-IN"/>
        </w:rPr>
        <w:t>sʌb.kənˈdʒʌŋk</w:t>
      </w:r>
      <w:proofErr w:type="gramEnd"/>
      <w:r w:rsidRPr="00D7746A">
        <w:rPr>
          <w:rFonts w:eastAsia="Times New Roman" w:cstheme="minorHAnsi"/>
          <w:lang w:val="en-IN"/>
        </w:rPr>
        <w:t>.</w:t>
      </w:r>
      <w:proofErr w:type="gramStart"/>
      <w:r w:rsidRPr="00D7746A">
        <w:rPr>
          <w:rFonts w:eastAsia="Times New Roman" w:cstheme="minorHAnsi"/>
          <w:lang w:val="en-IN"/>
        </w:rPr>
        <w:t>tə.vəl</w:t>
      </w:r>
      <w:proofErr w:type="spellEnd"/>
      <w:proofErr w:type="gramEnd"/>
      <w:r w:rsidRPr="00D7746A">
        <w:rPr>
          <w:rFonts w:eastAsia="Times New Roman" w:cstheme="minorHAnsi"/>
          <w:lang w:val="en-IN"/>
        </w:rPr>
        <w:t>/</w:t>
      </w:r>
    </w:p>
    <w:p w14:paraId="5D00252B" w14:textId="77777777" w:rsidR="00D7746A" w:rsidRPr="00D7746A" w:rsidRDefault="00D7746A" w:rsidP="00D7746A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honetic Spelling: sub-</w:t>
      </w:r>
      <w:proofErr w:type="spellStart"/>
      <w:r w:rsidRPr="00D7746A">
        <w:rPr>
          <w:rFonts w:eastAsia="Times New Roman" w:cstheme="minorHAnsi"/>
          <w:lang w:val="en-IN"/>
        </w:rPr>
        <w:t>kun</w:t>
      </w:r>
      <w:proofErr w:type="spellEnd"/>
      <w:r w:rsidRPr="00D7746A">
        <w:rPr>
          <w:rFonts w:eastAsia="Times New Roman" w:cstheme="minorHAnsi"/>
          <w:lang w:val="en-IN"/>
        </w:rPr>
        <w:t>-JUNK-</w:t>
      </w:r>
      <w:proofErr w:type="spellStart"/>
      <w:r w:rsidRPr="00D7746A">
        <w:rPr>
          <w:rFonts w:eastAsia="Times New Roman" w:cstheme="minorHAnsi"/>
          <w:lang w:val="en-IN"/>
        </w:rPr>
        <w:t>tuh</w:t>
      </w:r>
      <w:proofErr w:type="spellEnd"/>
      <w:r w:rsidRPr="00D7746A">
        <w:rPr>
          <w:rFonts w:eastAsia="Times New Roman" w:cstheme="minorHAnsi"/>
          <w:lang w:val="en-IN"/>
        </w:rPr>
        <w:t>-</w:t>
      </w:r>
      <w:proofErr w:type="spellStart"/>
      <w:r w:rsidRPr="00D7746A">
        <w:rPr>
          <w:rFonts w:eastAsia="Times New Roman" w:cstheme="minorHAnsi"/>
          <w:lang w:val="en-IN"/>
        </w:rPr>
        <w:t>vuhl</w:t>
      </w:r>
      <w:proofErr w:type="spellEnd"/>
    </w:p>
    <w:p w14:paraId="699EB8F0" w14:textId="77777777" w:rsidR="00D7746A" w:rsidRPr="00D7746A" w:rsidRDefault="00D7746A" w:rsidP="00D7746A">
      <w:pPr>
        <w:rPr>
          <w:rFonts w:eastAsia="Times New Roman" w:cstheme="minorHAnsi"/>
          <w:b/>
          <w:bCs/>
          <w:lang w:val="en-IN"/>
        </w:rPr>
      </w:pPr>
      <w:r w:rsidRPr="00D7746A">
        <w:rPr>
          <w:rFonts w:eastAsia="Times New Roman" w:cstheme="minorHAnsi"/>
          <w:b/>
          <w:bCs/>
          <w:lang w:val="en-IN"/>
        </w:rPr>
        <w:t>5. Tuberculin</w:t>
      </w:r>
    </w:p>
    <w:p w14:paraId="0929B29F" w14:textId="77777777" w:rsidR="00D7746A" w:rsidRPr="00D7746A" w:rsidRDefault="00D7746A" w:rsidP="00D7746A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ronunciation link: https://www.merriam-webster.com/dictionary/tuberculin</w:t>
      </w:r>
    </w:p>
    <w:p w14:paraId="1FB632AA" w14:textId="77777777" w:rsidR="00D7746A" w:rsidRPr="00D7746A" w:rsidRDefault="00D7746A" w:rsidP="00D7746A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IPA: /</w:t>
      </w:r>
      <w:proofErr w:type="spellStart"/>
      <w:proofErr w:type="gramStart"/>
      <w:r w:rsidRPr="00D7746A">
        <w:rPr>
          <w:rFonts w:eastAsia="Times New Roman" w:cstheme="minorHAnsi"/>
          <w:lang w:val="en-IN"/>
        </w:rPr>
        <w:t>tu</w:t>
      </w:r>
      <w:proofErr w:type="spellEnd"/>
      <w:r w:rsidRPr="00D7746A">
        <w:rPr>
          <w:rFonts w:eastAsia="Times New Roman" w:cstheme="minorHAnsi"/>
          <w:lang w:val="en-IN"/>
        </w:rPr>
        <w:t>ːˈ</w:t>
      </w:r>
      <w:proofErr w:type="spellStart"/>
      <w:r w:rsidRPr="00D7746A">
        <w:rPr>
          <w:rFonts w:eastAsia="Times New Roman" w:cstheme="minorHAnsi"/>
          <w:lang w:val="en-IN"/>
        </w:rPr>
        <w:t>bɜːr.kjə</w:t>
      </w:r>
      <w:proofErr w:type="gramEnd"/>
      <w:r w:rsidRPr="00D7746A">
        <w:rPr>
          <w:rFonts w:eastAsia="Times New Roman" w:cstheme="minorHAnsi"/>
          <w:lang w:val="en-IN"/>
        </w:rPr>
        <w:t>.lɪn</w:t>
      </w:r>
      <w:proofErr w:type="spellEnd"/>
      <w:r w:rsidRPr="00D7746A">
        <w:rPr>
          <w:rFonts w:eastAsia="Times New Roman" w:cstheme="minorHAnsi"/>
          <w:lang w:val="en-IN"/>
        </w:rPr>
        <w:t>/</w:t>
      </w:r>
    </w:p>
    <w:p w14:paraId="2BC26060" w14:textId="77777777" w:rsidR="00D7746A" w:rsidRPr="00D7746A" w:rsidRDefault="00D7746A" w:rsidP="00D7746A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honetic Spelling: too-BUR-</w:t>
      </w:r>
      <w:proofErr w:type="spellStart"/>
      <w:r w:rsidRPr="00D7746A">
        <w:rPr>
          <w:rFonts w:eastAsia="Times New Roman" w:cstheme="minorHAnsi"/>
          <w:lang w:val="en-IN"/>
        </w:rPr>
        <w:t>kyuh</w:t>
      </w:r>
      <w:proofErr w:type="spellEnd"/>
      <w:r w:rsidRPr="00D7746A">
        <w:rPr>
          <w:rFonts w:eastAsia="Times New Roman" w:cstheme="minorHAnsi"/>
          <w:lang w:val="en-IN"/>
        </w:rPr>
        <w:t>-</w:t>
      </w:r>
      <w:proofErr w:type="spellStart"/>
      <w:r w:rsidRPr="00D7746A">
        <w:rPr>
          <w:rFonts w:eastAsia="Times New Roman" w:cstheme="minorHAnsi"/>
          <w:lang w:val="en-IN"/>
        </w:rPr>
        <w:t>lin</w:t>
      </w:r>
      <w:proofErr w:type="spellEnd"/>
    </w:p>
    <w:p w14:paraId="5AF81AB1" w14:textId="77777777" w:rsidR="00D7746A" w:rsidRPr="00D7746A" w:rsidRDefault="00D7746A" w:rsidP="00D7746A">
      <w:pPr>
        <w:rPr>
          <w:rFonts w:eastAsia="Times New Roman" w:cstheme="minorHAnsi"/>
          <w:b/>
          <w:bCs/>
          <w:lang w:val="en-IN"/>
        </w:rPr>
      </w:pPr>
      <w:r w:rsidRPr="00D7746A">
        <w:rPr>
          <w:rFonts w:eastAsia="Times New Roman" w:cstheme="minorHAnsi"/>
          <w:b/>
          <w:bCs/>
          <w:lang w:val="en-IN"/>
        </w:rPr>
        <w:t>6. Speculum</w:t>
      </w:r>
    </w:p>
    <w:p w14:paraId="7B24CDA4" w14:textId="77777777" w:rsidR="00D7746A" w:rsidRPr="00D7746A" w:rsidRDefault="00D7746A" w:rsidP="00D7746A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ronunciation link: https://www.merriam-webster.com/dictionary/speculum</w:t>
      </w:r>
    </w:p>
    <w:p w14:paraId="4DF20882" w14:textId="77777777" w:rsidR="00D7746A" w:rsidRPr="00D7746A" w:rsidRDefault="00D7746A" w:rsidP="00D7746A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IPA: /ˈ</w:t>
      </w:r>
      <w:proofErr w:type="spellStart"/>
      <w:r w:rsidRPr="00D7746A">
        <w:rPr>
          <w:rFonts w:eastAsia="Times New Roman" w:cstheme="minorHAnsi"/>
          <w:lang w:val="en-IN"/>
        </w:rPr>
        <w:t>spɛk.</w:t>
      </w:r>
      <w:proofErr w:type="gramStart"/>
      <w:r w:rsidRPr="00D7746A">
        <w:rPr>
          <w:rFonts w:eastAsia="Times New Roman" w:cstheme="minorHAnsi"/>
          <w:lang w:val="en-IN"/>
        </w:rPr>
        <w:t>jə.ləm</w:t>
      </w:r>
      <w:proofErr w:type="spellEnd"/>
      <w:proofErr w:type="gramEnd"/>
      <w:r w:rsidRPr="00D7746A">
        <w:rPr>
          <w:rFonts w:eastAsia="Times New Roman" w:cstheme="minorHAnsi"/>
          <w:lang w:val="en-IN"/>
        </w:rPr>
        <w:t>/</w:t>
      </w:r>
    </w:p>
    <w:p w14:paraId="593D4DD9" w14:textId="77777777" w:rsidR="00D7746A" w:rsidRPr="00D7746A" w:rsidRDefault="00D7746A" w:rsidP="00D7746A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honetic Spelling: SPEK-yuh-</w:t>
      </w:r>
      <w:proofErr w:type="spellStart"/>
      <w:r w:rsidRPr="00D7746A">
        <w:rPr>
          <w:rFonts w:eastAsia="Times New Roman" w:cstheme="minorHAnsi"/>
          <w:lang w:val="en-IN"/>
        </w:rPr>
        <w:t>lum</w:t>
      </w:r>
      <w:proofErr w:type="spellEnd"/>
    </w:p>
    <w:p w14:paraId="1FE069E2" w14:textId="77777777" w:rsidR="00D7746A" w:rsidRPr="00D7746A" w:rsidRDefault="00D7746A" w:rsidP="00D7746A">
      <w:pPr>
        <w:rPr>
          <w:rFonts w:eastAsia="Times New Roman" w:cstheme="minorHAnsi"/>
          <w:b/>
          <w:bCs/>
          <w:lang w:val="en-IN"/>
        </w:rPr>
      </w:pPr>
      <w:r w:rsidRPr="00D7746A">
        <w:rPr>
          <w:rFonts w:eastAsia="Times New Roman" w:cstheme="minorHAnsi"/>
          <w:b/>
          <w:bCs/>
          <w:lang w:val="en-IN"/>
        </w:rPr>
        <w:t>7. Keratinization</w:t>
      </w:r>
    </w:p>
    <w:p w14:paraId="7F4AB3BA" w14:textId="77777777" w:rsidR="00D7746A" w:rsidRPr="00D7746A" w:rsidRDefault="00D7746A" w:rsidP="00D7746A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ronunciation link: https://www.merriam-webster.com/dictionary/keratinization</w:t>
      </w:r>
    </w:p>
    <w:p w14:paraId="6FDDE259" w14:textId="77777777" w:rsidR="00D7746A" w:rsidRPr="00D7746A" w:rsidRDefault="00D7746A" w:rsidP="00D7746A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IPA: /ˌ</w:t>
      </w:r>
      <w:proofErr w:type="spellStart"/>
      <w:r w:rsidRPr="00D7746A">
        <w:rPr>
          <w:rFonts w:eastAsia="Times New Roman" w:cstheme="minorHAnsi"/>
          <w:lang w:val="en-IN"/>
        </w:rPr>
        <w:t>kɛr.ə.</w:t>
      </w:r>
      <w:proofErr w:type="gramStart"/>
      <w:r w:rsidRPr="00D7746A">
        <w:rPr>
          <w:rFonts w:eastAsia="Times New Roman" w:cstheme="minorHAnsi"/>
          <w:lang w:val="en-IN"/>
        </w:rPr>
        <w:t>tɪ.nəˈzeɪ</w:t>
      </w:r>
      <w:proofErr w:type="gramEnd"/>
      <w:r w:rsidRPr="00D7746A">
        <w:rPr>
          <w:rFonts w:eastAsia="Times New Roman" w:cstheme="minorHAnsi"/>
          <w:lang w:val="en-IN"/>
        </w:rPr>
        <w:t>.ʃən</w:t>
      </w:r>
      <w:proofErr w:type="spellEnd"/>
      <w:r w:rsidRPr="00D7746A">
        <w:rPr>
          <w:rFonts w:eastAsia="Times New Roman" w:cstheme="minorHAnsi"/>
          <w:lang w:val="en-IN"/>
        </w:rPr>
        <w:t>/</w:t>
      </w:r>
    </w:p>
    <w:p w14:paraId="2E41733C" w14:textId="77777777" w:rsidR="00D7746A" w:rsidRPr="00D7746A" w:rsidRDefault="00D7746A" w:rsidP="00D7746A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honetic Spelling: KERR-uh-tin-uh-ZAY-shun</w:t>
      </w:r>
    </w:p>
    <w:p w14:paraId="1FEE84DD" w14:textId="77777777" w:rsidR="00D7746A" w:rsidRPr="00D7746A" w:rsidRDefault="00D7746A" w:rsidP="00D7746A">
      <w:pPr>
        <w:rPr>
          <w:rFonts w:eastAsia="Times New Roman" w:cstheme="minorHAnsi"/>
          <w:b/>
          <w:bCs/>
          <w:lang w:val="en-IN"/>
        </w:rPr>
      </w:pPr>
      <w:r w:rsidRPr="00D7746A">
        <w:rPr>
          <w:rFonts w:eastAsia="Times New Roman" w:cstheme="minorHAnsi"/>
          <w:b/>
          <w:bCs/>
          <w:lang w:val="en-IN"/>
        </w:rPr>
        <w:t>8. Sclera</w:t>
      </w:r>
    </w:p>
    <w:p w14:paraId="1C6BD161" w14:textId="77777777" w:rsidR="00D7746A" w:rsidRPr="00D7746A" w:rsidRDefault="00D7746A" w:rsidP="00D7746A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ronunciation link: https://www.merriam-webster.com/dictionary/sclera</w:t>
      </w:r>
    </w:p>
    <w:p w14:paraId="6F4C2777" w14:textId="77777777" w:rsidR="00D7746A" w:rsidRPr="00D7746A" w:rsidRDefault="00D7746A" w:rsidP="00D7746A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IPA: /</w:t>
      </w:r>
      <w:proofErr w:type="gramStart"/>
      <w:r w:rsidRPr="00D7746A">
        <w:rPr>
          <w:rFonts w:eastAsia="Times New Roman" w:cstheme="minorHAnsi"/>
          <w:lang w:val="en-IN"/>
        </w:rPr>
        <w:t>ˈ</w:t>
      </w:r>
      <w:proofErr w:type="spellStart"/>
      <w:r w:rsidRPr="00D7746A">
        <w:rPr>
          <w:rFonts w:eastAsia="Times New Roman" w:cstheme="minorHAnsi"/>
          <w:lang w:val="en-IN"/>
        </w:rPr>
        <w:t>sklɪə.rə</w:t>
      </w:r>
      <w:proofErr w:type="spellEnd"/>
      <w:proofErr w:type="gramEnd"/>
      <w:r w:rsidRPr="00D7746A">
        <w:rPr>
          <w:rFonts w:eastAsia="Times New Roman" w:cstheme="minorHAnsi"/>
          <w:lang w:val="en-IN"/>
        </w:rPr>
        <w:t>/</w:t>
      </w:r>
    </w:p>
    <w:p w14:paraId="5792E708" w14:textId="77777777" w:rsidR="00D7746A" w:rsidRPr="00D7746A" w:rsidRDefault="00D7746A" w:rsidP="00D7746A">
      <w:pPr>
        <w:numPr>
          <w:ilvl w:val="0"/>
          <w:numId w:val="52"/>
        </w:numPr>
        <w:rPr>
          <w:rFonts w:eastAsia="Times New Roman" w:cstheme="minorHAnsi"/>
          <w:lang w:val="en-IN"/>
        </w:rPr>
      </w:pPr>
      <w:r w:rsidRPr="00D7746A">
        <w:rPr>
          <w:rFonts w:eastAsia="Times New Roman" w:cstheme="minorHAnsi"/>
          <w:lang w:val="en-IN"/>
        </w:rPr>
        <w:t>Phonetic Spelling: SKLEER-uh</w:t>
      </w:r>
    </w:p>
    <w:p w14:paraId="5D109CD7" w14:textId="77777777" w:rsidR="00D7746A" w:rsidRPr="00D7746A" w:rsidRDefault="00D7746A" w:rsidP="00012B08">
      <w:pPr>
        <w:rPr>
          <w:rFonts w:eastAsia="Times New Roman" w:cstheme="minorHAnsi"/>
        </w:rPr>
      </w:pPr>
    </w:p>
    <w:sectPr w:rsidR="00D7746A" w:rsidRPr="00D7746A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D1F82" w14:textId="77777777" w:rsidR="00F27C79" w:rsidRDefault="00F27C79">
      <w:r>
        <w:separator/>
      </w:r>
    </w:p>
    <w:p w14:paraId="0BFE8A5B" w14:textId="77777777" w:rsidR="00F27C79" w:rsidRDefault="00F27C79"/>
  </w:endnote>
  <w:endnote w:type="continuationSeparator" w:id="0">
    <w:p w14:paraId="2C57CD3B" w14:textId="77777777" w:rsidR="00F27C79" w:rsidRDefault="00F27C79">
      <w:r>
        <w:continuationSeparator/>
      </w:r>
    </w:p>
    <w:p w14:paraId="3F6926D4" w14:textId="77777777" w:rsidR="00F27C79" w:rsidRDefault="00F27C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5C1E9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13AF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463FB">
      <w:rPr>
        <w:rFonts w:cstheme="minorHAnsi"/>
      </w:rPr>
      <w:t xml:space="preserve"> June 4, </w:t>
    </w:r>
    <w:proofErr w:type="gramStart"/>
    <w:r w:rsidR="003463F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8319A6" w14:textId="77777777" w:rsidR="00F27C79" w:rsidRDefault="00F27C79">
      <w:r>
        <w:separator/>
      </w:r>
    </w:p>
    <w:p w14:paraId="6E7BA4E2" w14:textId="77777777" w:rsidR="00F27C79" w:rsidRDefault="00F27C79"/>
  </w:footnote>
  <w:footnote w:type="continuationSeparator" w:id="0">
    <w:p w14:paraId="4F7237BD" w14:textId="77777777" w:rsidR="00F27C79" w:rsidRDefault="00F27C79">
      <w:r>
        <w:continuationSeparator/>
      </w:r>
    </w:p>
    <w:p w14:paraId="6BD13CB4" w14:textId="77777777" w:rsidR="00F27C79" w:rsidRDefault="00F27C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1779DD7" w:rsidR="00336C61" w:rsidRPr="006D3AC7" w:rsidRDefault="00336C61" w:rsidP="003463F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63FB" w:rsidRPr="003463F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3463F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102D1"/>
    <w:multiLevelType w:val="multilevel"/>
    <w:tmpl w:val="6810C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1706D5D"/>
    <w:multiLevelType w:val="multilevel"/>
    <w:tmpl w:val="B986F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66618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FD930FD"/>
    <w:multiLevelType w:val="multilevel"/>
    <w:tmpl w:val="37F8A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68055FF"/>
    <w:multiLevelType w:val="multilevel"/>
    <w:tmpl w:val="D0E6B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3346CC"/>
    <w:multiLevelType w:val="multilevel"/>
    <w:tmpl w:val="9DF8C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F81CFB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6F22372E"/>
    <w:multiLevelType w:val="multilevel"/>
    <w:tmpl w:val="1E701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73A3A95"/>
    <w:multiLevelType w:val="multilevel"/>
    <w:tmpl w:val="66F41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AF23A9"/>
    <w:multiLevelType w:val="multilevel"/>
    <w:tmpl w:val="6864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38"/>
  </w:num>
  <w:num w:numId="2" w16cid:durableId="599022016">
    <w:abstractNumId w:val="41"/>
  </w:num>
  <w:num w:numId="3" w16cid:durableId="157157113">
    <w:abstractNumId w:val="39"/>
  </w:num>
  <w:num w:numId="4" w16cid:durableId="94518384">
    <w:abstractNumId w:val="32"/>
  </w:num>
  <w:num w:numId="5" w16cid:durableId="209999702">
    <w:abstractNumId w:val="14"/>
  </w:num>
  <w:num w:numId="6" w16cid:durableId="1459685572">
    <w:abstractNumId w:val="35"/>
  </w:num>
  <w:num w:numId="7" w16cid:durableId="228031132">
    <w:abstractNumId w:val="44"/>
  </w:num>
  <w:num w:numId="8" w16cid:durableId="1597859644">
    <w:abstractNumId w:val="12"/>
  </w:num>
  <w:num w:numId="9" w16cid:durableId="784496459">
    <w:abstractNumId w:val="19"/>
  </w:num>
  <w:num w:numId="10" w16cid:durableId="1702588870">
    <w:abstractNumId w:val="28"/>
  </w:num>
  <w:num w:numId="11" w16cid:durableId="174464395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3"/>
  </w:num>
  <w:num w:numId="19" w16cid:durableId="1729379947">
    <w:abstractNumId w:val="30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1"/>
  </w:num>
  <w:num w:numId="23" w16cid:durableId="1354306633">
    <w:abstractNumId w:val="18"/>
  </w:num>
  <w:num w:numId="24" w16cid:durableId="279800298">
    <w:abstractNumId w:val="36"/>
  </w:num>
  <w:num w:numId="25" w16cid:durableId="305820415">
    <w:abstractNumId w:val="13"/>
  </w:num>
  <w:num w:numId="26" w16cid:durableId="1024021112">
    <w:abstractNumId w:val="29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2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4"/>
  </w:num>
  <w:num w:numId="43" w16cid:durableId="77024263">
    <w:abstractNumId w:val="20"/>
  </w:num>
  <w:num w:numId="44" w16cid:durableId="2033533503">
    <w:abstractNumId w:val="16"/>
  </w:num>
  <w:num w:numId="45" w16cid:durableId="1349675879">
    <w:abstractNumId w:val="27"/>
  </w:num>
  <w:num w:numId="46" w16cid:durableId="1632899045">
    <w:abstractNumId w:val="15"/>
  </w:num>
  <w:num w:numId="47" w16cid:durableId="1910262645">
    <w:abstractNumId w:val="43"/>
  </w:num>
  <w:num w:numId="48" w16cid:durableId="1057051548">
    <w:abstractNumId w:val="45"/>
  </w:num>
  <w:num w:numId="49" w16cid:durableId="1676688837">
    <w:abstractNumId w:val="23"/>
  </w:num>
  <w:num w:numId="50" w16cid:durableId="1867475904">
    <w:abstractNumId w:val="10"/>
  </w:num>
  <w:num w:numId="51" w16cid:durableId="1899702069">
    <w:abstractNumId w:val="40"/>
  </w:num>
  <w:num w:numId="52" w16cid:durableId="1814716100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2D5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1D8E"/>
    <w:rsid w:val="001B3024"/>
    <w:rsid w:val="001B5C46"/>
    <w:rsid w:val="001B6C72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3AF6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CD6"/>
    <w:rsid w:val="002773BA"/>
    <w:rsid w:val="00277C90"/>
    <w:rsid w:val="00277F11"/>
    <w:rsid w:val="00283E3E"/>
    <w:rsid w:val="00284953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3F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6D0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0D77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209A"/>
    <w:rsid w:val="00565757"/>
    <w:rsid w:val="0058214E"/>
    <w:rsid w:val="005829FA"/>
    <w:rsid w:val="00585ECC"/>
    <w:rsid w:val="0059028A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0F7D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62C5"/>
    <w:rsid w:val="00637544"/>
    <w:rsid w:val="006402D4"/>
    <w:rsid w:val="006446A3"/>
    <w:rsid w:val="00645A61"/>
    <w:rsid w:val="00645B93"/>
    <w:rsid w:val="00646050"/>
    <w:rsid w:val="00652165"/>
    <w:rsid w:val="00654735"/>
    <w:rsid w:val="00655524"/>
    <w:rsid w:val="006556DE"/>
    <w:rsid w:val="006565A0"/>
    <w:rsid w:val="006579DD"/>
    <w:rsid w:val="00660315"/>
    <w:rsid w:val="0066127A"/>
    <w:rsid w:val="006617AB"/>
    <w:rsid w:val="00663E85"/>
    <w:rsid w:val="00664850"/>
    <w:rsid w:val="0066511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2842"/>
    <w:rsid w:val="006A6324"/>
    <w:rsid w:val="006B2573"/>
    <w:rsid w:val="006C001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E67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4055"/>
    <w:rsid w:val="0083566C"/>
    <w:rsid w:val="00836659"/>
    <w:rsid w:val="008373A7"/>
    <w:rsid w:val="008459FC"/>
    <w:rsid w:val="00850EA5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426C"/>
    <w:rsid w:val="008F7754"/>
    <w:rsid w:val="0090117D"/>
    <w:rsid w:val="009055DD"/>
    <w:rsid w:val="00906EFB"/>
    <w:rsid w:val="009114D8"/>
    <w:rsid w:val="009149A4"/>
    <w:rsid w:val="009212DD"/>
    <w:rsid w:val="00921AB9"/>
    <w:rsid w:val="0092573E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0775B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6C6"/>
    <w:rsid w:val="00A44EFB"/>
    <w:rsid w:val="00A46479"/>
    <w:rsid w:val="00A50DAE"/>
    <w:rsid w:val="00A5213D"/>
    <w:rsid w:val="00A5222C"/>
    <w:rsid w:val="00A6019A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5F97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491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378E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CA4"/>
    <w:rsid w:val="00D37C1A"/>
    <w:rsid w:val="00D406D6"/>
    <w:rsid w:val="00D434A0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4632"/>
    <w:rsid w:val="00D75084"/>
    <w:rsid w:val="00D75193"/>
    <w:rsid w:val="00D7547B"/>
    <w:rsid w:val="00D7746A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15C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3FEE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5578"/>
    <w:rsid w:val="00F0293A"/>
    <w:rsid w:val="00F045D1"/>
    <w:rsid w:val="00F04E9E"/>
    <w:rsid w:val="00F054F4"/>
    <w:rsid w:val="00F10CF8"/>
    <w:rsid w:val="00F10FAD"/>
    <w:rsid w:val="00F146E3"/>
    <w:rsid w:val="00F153F4"/>
    <w:rsid w:val="00F22F5E"/>
    <w:rsid w:val="00F27C79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3A70"/>
    <w:rsid w:val="00F7561F"/>
    <w:rsid w:val="00F76458"/>
    <w:rsid w:val="00F76A1C"/>
    <w:rsid w:val="00F80FD0"/>
    <w:rsid w:val="00F8149F"/>
    <w:rsid w:val="00F83448"/>
    <w:rsid w:val="00F917CF"/>
    <w:rsid w:val="00F95E8D"/>
    <w:rsid w:val="00FA1A9D"/>
    <w:rsid w:val="00FA4915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7746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7645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7645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7645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7645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7645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7645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D7746A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5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201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016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234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180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524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atisingh@lvpei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246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watisingh@lvpei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0</Pages>
  <Words>1639</Words>
  <Characters>10169</Characters>
  <Application>Microsoft Office Word</Application>
  <DocSecurity>0</DocSecurity>
  <Lines>259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73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42</cp:revision>
  <cp:lastPrinted>2025-06-26T18:44:00Z</cp:lastPrinted>
  <dcterms:created xsi:type="dcterms:W3CDTF">2025-01-20T00:16:00Z</dcterms:created>
  <dcterms:modified xsi:type="dcterms:W3CDTF">2025-06-26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